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1AEB6" w14:textId="5B655149" w:rsidR="00F835DE" w:rsidRPr="000E2A5B" w:rsidRDefault="0051176D" w:rsidP="009E1BCB">
      <w:pPr>
        <w:autoSpaceDE w:val="0"/>
        <w:autoSpaceDN w:val="0"/>
        <w:adjustRightInd w:val="0"/>
        <w:spacing w:after="0" w:line="240" w:lineRule="auto"/>
        <w:jc w:val="center"/>
        <w:rPr>
          <w:rFonts w:cs="B Titr,Bold"/>
          <w:b/>
          <w:bCs/>
          <w:sz w:val="40"/>
          <w:szCs w:val="40"/>
        </w:rPr>
      </w:pPr>
      <w:bookmarkStart w:id="0" w:name="_GoBack"/>
      <w:bookmarkEnd w:id="0"/>
      <w:r>
        <w:rPr>
          <w:noProof/>
          <w:lang w:bidi="ar-SA"/>
        </w:rPr>
        <w:drawing>
          <wp:inline distT="0" distB="0" distL="0" distR="0" wp14:anchorId="58EC516F" wp14:editId="20903122">
            <wp:extent cx="1319213" cy="1156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9172" cy="11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ABBC" w14:textId="04EA0E9E" w:rsidR="00AA7E3B" w:rsidRPr="009720B4" w:rsidRDefault="00AA7E3B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B Baran"/>
          <w:b/>
          <w:bCs/>
          <w:sz w:val="28"/>
          <w:szCs w:val="28"/>
          <w:rtl/>
        </w:rPr>
      </w:pP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دانشکده پیراپزشکی</w:t>
      </w:r>
      <w:r w:rsidR="0051176D"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</w:p>
    <w:p w14:paraId="446D3BD7" w14:textId="4A499BC7" w:rsidR="00562302" w:rsidRPr="009720B4" w:rsidRDefault="00562302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IranNastaliq" w:hAnsi="IranNastaliq" w:cs="B Baran"/>
          <w:b/>
          <w:bCs/>
          <w:sz w:val="28"/>
          <w:szCs w:val="28"/>
        </w:rPr>
      </w:pP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گروه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آموزشی فناوری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اطلاعات</w:t>
      </w:r>
      <w:r w:rsidRPr="009720B4">
        <w:rPr>
          <w:rFonts w:ascii="IranNastaliq" w:hAnsi="IranNastaliq" w:cs="B Baran"/>
          <w:b/>
          <w:bCs/>
          <w:sz w:val="28"/>
          <w:szCs w:val="28"/>
        </w:rPr>
        <w:t xml:space="preserve"> </w:t>
      </w:r>
      <w:r w:rsidRPr="009720B4">
        <w:rPr>
          <w:rFonts w:ascii="IranNastaliq" w:hAnsi="IranNastaliq" w:cs="B Baran"/>
          <w:b/>
          <w:bCs/>
          <w:sz w:val="28"/>
          <w:szCs w:val="28"/>
          <w:rtl/>
        </w:rPr>
        <w:t>سلامت</w:t>
      </w:r>
    </w:p>
    <w:p w14:paraId="24C56D52" w14:textId="77777777" w:rsidR="0051176D" w:rsidRDefault="0051176D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Yekan"/>
          <w:b/>
          <w:bCs/>
          <w:sz w:val="32"/>
          <w:szCs w:val="32"/>
        </w:rPr>
      </w:pPr>
    </w:p>
    <w:p w14:paraId="606B8613" w14:textId="463E0DBD" w:rsidR="006E5292" w:rsidRPr="001F05E3" w:rsidRDefault="0051176D" w:rsidP="008506FB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6"/>
          <w:szCs w:val="36"/>
          <w:rtl/>
        </w:rPr>
      </w:pPr>
      <w:r w:rsidRPr="001F05E3">
        <w:rPr>
          <w:rFonts w:ascii="B Titr,Bold" w:cs="B Titr" w:hint="cs"/>
          <w:b/>
          <w:bCs/>
          <w:sz w:val="36"/>
          <w:szCs w:val="36"/>
          <w:rtl/>
        </w:rPr>
        <w:t xml:space="preserve">دفترچه </w:t>
      </w:r>
      <w:r w:rsidR="006E5292" w:rsidRPr="001F05E3">
        <w:rPr>
          <w:rFonts w:ascii="B Titr,Bold" w:cs="B Titr" w:hint="cs"/>
          <w:b/>
          <w:bCs/>
          <w:sz w:val="36"/>
          <w:szCs w:val="36"/>
          <w:rtl/>
        </w:rPr>
        <w:t xml:space="preserve">ثبت فعالیت ها </w:t>
      </w:r>
      <w:r w:rsidR="006E5292" w:rsidRPr="001F05E3">
        <w:rPr>
          <w:rFonts w:asciiTheme="majorBidi" w:hAnsiTheme="majorBidi" w:cs="B Titr"/>
          <w:b/>
          <w:bCs/>
          <w:sz w:val="36"/>
          <w:szCs w:val="36"/>
        </w:rPr>
        <w:t>(Log Book)</w:t>
      </w:r>
    </w:p>
    <w:p w14:paraId="1E456895" w14:textId="3FA66B8C" w:rsidR="0051176D" w:rsidRPr="003A61C6" w:rsidRDefault="003A61C6" w:rsidP="006C1A99">
      <w:pPr>
        <w:pBdr>
          <w:top w:val="single" w:sz="18" w:space="1" w:color="auto" w:shadow="1"/>
          <w:left w:val="single" w:sz="18" w:space="0" w:color="auto" w:shadow="1"/>
          <w:bottom w:val="single" w:sz="18" w:space="1" w:color="auto" w:shadow="1"/>
          <w:right w:val="single" w:sz="18" w:space="4" w:color="auto" w:shadow="1"/>
        </w:pBdr>
        <w:autoSpaceDE w:val="0"/>
        <w:autoSpaceDN w:val="0"/>
        <w:adjustRightInd w:val="0"/>
        <w:spacing w:after="0" w:line="240" w:lineRule="auto"/>
        <w:jc w:val="center"/>
        <w:rPr>
          <w:rFonts w:cs="B Titr"/>
          <w:b/>
          <w:bCs/>
          <w:sz w:val="28"/>
          <w:szCs w:val="28"/>
        </w:rPr>
      </w:pPr>
      <w:r>
        <w:rPr>
          <w:rFonts w:ascii="B Titr,Bold" w:cs="B Titr" w:hint="cs"/>
          <w:b/>
          <w:bCs/>
          <w:sz w:val="28"/>
          <w:szCs w:val="28"/>
          <w:rtl/>
        </w:rPr>
        <w:t>کارآموز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ی در عرصه </w:t>
      </w:r>
      <w:r w:rsidR="006C1A99">
        <w:rPr>
          <w:rFonts w:ascii="B Titr,Bold" w:cs="B Titr" w:hint="cs"/>
          <w:b/>
          <w:bCs/>
          <w:sz w:val="28"/>
          <w:szCs w:val="28"/>
          <w:rtl/>
        </w:rPr>
        <w:t>2</w:t>
      </w:r>
      <w:r w:rsidR="0051176D" w:rsidRPr="003A61C6">
        <w:rPr>
          <w:rFonts w:ascii="B Titr,Bold" w:cs="B Titr" w:hint="cs"/>
          <w:b/>
          <w:bCs/>
          <w:sz w:val="28"/>
          <w:szCs w:val="28"/>
          <w:rtl/>
        </w:rPr>
        <w:t xml:space="preserve"> (بخش </w:t>
      </w:r>
      <w:r w:rsidR="006C1A99">
        <w:rPr>
          <w:rFonts w:asciiTheme="majorBidi" w:hAnsiTheme="majorBidi" w:cstheme="majorBidi"/>
          <w:b/>
          <w:bCs/>
          <w:sz w:val="28"/>
          <w:szCs w:val="28"/>
        </w:rPr>
        <w:t>HIM</w:t>
      </w:r>
      <w:r w:rsidR="0051176D" w:rsidRPr="003A61C6">
        <w:rPr>
          <w:rFonts w:cs="B Titr" w:hint="cs"/>
          <w:b/>
          <w:bCs/>
          <w:sz w:val="28"/>
          <w:szCs w:val="28"/>
          <w:rtl/>
        </w:rPr>
        <w:t xml:space="preserve"> )</w:t>
      </w:r>
    </w:p>
    <w:p w14:paraId="395810CE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0C5F433B" w14:textId="77777777" w:rsidR="004C6CC3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2D9D6F56" w14:textId="52E0E673" w:rsidR="00562302" w:rsidRPr="000E2A5B" w:rsidRDefault="004C6CC3" w:rsidP="00F835DE">
      <w:pPr>
        <w:autoSpaceDE w:val="0"/>
        <w:autoSpaceDN w:val="0"/>
        <w:adjustRightInd w:val="0"/>
        <w:spacing w:after="0" w:line="240" w:lineRule="auto"/>
        <w:jc w:val="center"/>
        <w:rPr>
          <w:rFonts w:ascii="B Titr,Bold" w:cs="B Titr"/>
          <w:b/>
          <w:bCs/>
          <w:sz w:val="30"/>
          <w:szCs w:val="28"/>
          <w:rtl/>
        </w:rPr>
      </w:pPr>
      <w:r w:rsidRPr="008506FB">
        <w:rPr>
          <w:rFonts w:cs="B Nazanin" w:hint="cs"/>
          <w:b/>
          <w:bCs/>
          <w:sz w:val="24"/>
          <w:szCs w:val="24"/>
          <w:rtl/>
        </w:rPr>
        <w:t xml:space="preserve">نسخه </w:t>
      </w:r>
      <w:r>
        <w:rPr>
          <w:rFonts w:cs="B Nazanin" w:hint="cs"/>
          <w:b/>
          <w:bCs/>
          <w:sz w:val="24"/>
          <w:szCs w:val="24"/>
          <w:rtl/>
        </w:rPr>
        <w:t>اردیبهشت</w:t>
      </w:r>
      <w:r w:rsidRPr="008506FB">
        <w:rPr>
          <w:rFonts w:cs="B Nazanin" w:hint="cs"/>
          <w:b/>
          <w:bCs/>
          <w:sz w:val="24"/>
          <w:szCs w:val="24"/>
          <w:rtl/>
        </w:rPr>
        <w:t xml:space="preserve"> 1402</w:t>
      </w:r>
    </w:p>
    <w:p w14:paraId="5DCDF2A1" w14:textId="77777777" w:rsidR="009720B4" w:rsidRDefault="009720B4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40E1EE85" w14:textId="77777777" w:rsidR="009720B4" w:rsidRDefault="009720B4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30"/>
          <w:szCs w:val="28"/>
          <w:rtl/>
        </w:rPr>
      </w:pPr>
    </w:p>
    <w:p w14:paraId="741858C6" w14:textId="36F72EBD" w:rsidR="00744925" w:rsidRPr="000E2A5B" w:rsidRDefault="00240E34" w:rsidP="00744925">
      <w:pPr>
        <w:autoSpaceDE w:val="0"/>
        <w:autoSpaceDN w:val="0"/>
        <w:adjustRightInd w:val="0"/>
        <w:spacing w:after="0" w:line="240" w:lineRule="auto"/>
        <w:rPr>
          <w:rFonts w:ascii="B Nazanin,Bold" w:cs="B Titr"/>
          <w:b/>
          <w:bCs/>
          <w:sz w:val="20"/>
          <w:szCs w:val="20"/>
          <w:rtl/>
        </w:rPr>
      </w:pPr>
      <w:r w:rsidRPr="000E2A5B">
        <w:rPr>
          <w:rFonts w:ascii="B Titr,Bold" w:cs="B Titr" w:hint="cs"/>
          <w:b/>
          <w:bCs/>
          <w:sz w:val="30"/>
          <w:szCs w:val="28"/>
          <w:rtl/>
        </w:rPr>
        <w:t>اهمیت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تدوین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لاگ</w:t>
      </w:r>
      <w:r w:rsidRPr="000E2A5B">
        <w:rPr>
          <w:rFonts w:ascii="B Titr,Bold" w:cs="B Titr"/>
          <w:b/>
          <w:bCs/>
          <w:sz w:val="30"/>
          <w:szCs w:val="28"/>
        </w:rPr>
        <w:t xml:space="preserve"> </w:t>
      </w:r>
      <w:r w:rsidRPr="000E2A5B">
        <w:rPr>
          <w:rFonts w:ascii="B Titr,Bold" w:cs="B Titr" w:hint="cs"/>
          <w:b/>
          <w:bCs/>
          <w:sz w:val="30"/>
          <w:szCs w:val="28"/>
          <w:rtl/>
        </w:rPr>
        <w:t>بوک</w:t>
      </w:r>
    </w:p>
    <w:p w14:paraId="008F4F7D" w14:textId="51D73D4A" w:rsidR="0058382B" w:rsidRPr="00305CAD" w:rsidRDefault="00744925" w:rsidP="0058382B">
      <w:pPr>
        <w:autoSpaceDE w:val="0"/>
        <w:autoSpaceDN w:val="0"/>
        <w:adjustRightInd w:val="0"/>
        <w:spacing w:after="0" w:line="240" w:lineRule="auto"/>
        <w:jc w:val="both"/>
        <w:rPr>
          <w:rFonts w:ascii="B Mitra"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لا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وک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="00305CAD">
        <w:rPr>
          <w:rFonts w:ascii="B Nazanin,Bold" w:cs="B Nazanin" w:hint="cs"/>
          <w:sz w:val="24"/>
          <w:szCs w:val="24"/>
          <w:rtl/>
        </w:rPr>
        <w:t xml:space="preserve"> یک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ستند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عال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ه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عنوا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بزا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جه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مراح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یادگیری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مستندسازی آن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یفی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محسوب </w:t>
      </w:r>
      <w:r w:rsidRPr="00305CAD">
        <w:rPr>
          <w:rFonts w:ascii="B Nazanin,Bold" w:cs="B Nazanin" w:hint="cs"/>
          <w:sz w:val="24"/>
          <w:szCs w:val="24"/>
          <w:rtl/>
        </w:rPr>
        <w:t>م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شو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د. 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دف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ز</w:t>
      </w:r>
      <w:r w:rsidR="001D3348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راح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ی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جموع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لی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ها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کارورزی در عرصه دانشجو </w:t>
      </w:r>
      <w:r w:rsidRPr="00305CAD">
        <w:rPr>
          <w:rFonts w:ascii="B Nazanin,Bold" w:cs="B Nazanin" w:hint="cs"/>
          <w:sz w:val="24"/>
          <w:szCs w:val="24"/>
          <w:rtl/>
        </w:rPr>
        <w:t>د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طو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ور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ثب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موازا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رائ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آنها ارزیاب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گردد</w:t>
      </w:r>
      <w:r w:rsidR="001D3348" w:rsidRPr="00305CAD">
        <w:rPr>
          <w:rFonts w:ascii="B Nazanin,Bold" w:cs="B Nazanin" w:hint="cs"/>
          <w:sz w:val="24"/>
          <w:szCs w:val="24"/>
          <w:rtl/>
        </w:rPr>
        <w:t>.</w:t>
      </w:r>
      <w:r w:rsidR="00240E34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جمل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ز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لا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وک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س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صور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فتگ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فعالی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ها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موزش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ید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خو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ر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ثبت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ن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</w:t>
      </w:r>
      <w:r w:rsidR="001D3348" w:rsidRPr="00305CAD">
        <w:rPr>
          <w:rFonts w:ascii="B Mitra" w:cs="B Nazanin" w:hint="cs"/>
          <w:sz w:val="24"/>
          <w:szCs w:val="24"/>
          <w:rtl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این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عث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م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گردد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ت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انشجو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وظایف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دوره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کارآموزی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بهتر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>آشنا</w:t>
      </w:r>
      <w:r w:rsidR="00240E34" w:rsidRPr="00305CAD">
        <w:rPr>
          <w:rFonts w:ascii="B Mitra" w:cs="B Nazanin"/>
          <w:sz w:val="24"/>
          <w:szCs w:val="24"/>
        </w:rPr>
        <w:t xml:space="preserve"> </w:t>
      </w:r>
      <w:r w:rsidR="00240E34" w:rsidRPr="00305CAD">
        <w:rPr>
          <w:rFonts w:ascii="B Mitra" w:cs="B Nazanin" w:hint="cs"/>
          <w:sz w:val="24"/>
          <w:szCs w:val="24"/>
          <w:rtl/>
        </w:rPr>
        <w:t xml:space="preserve">گردد و </w:t>
      </w:r>
      <w:r w:rsidR="00240E34" w:rsidRPr="00305CAD">
        <w:rPr>
          <w:rFonts w:ascii="B Nazanin,Bold" w:cs="B Nazanin" w:hint="cs"/>
          <w:sz w:val="24"/>
          <w:szCs w:val="24"/>
          <w:rtl/>
        </w:rPr>
        <w:t>علاوه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نترل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کیفی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توسط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خود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دانشج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و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مربوطه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ظارت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لاز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ا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طرف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سیستم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موزشی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نیز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بر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240E34" w:rsidRPr="00305CAD">
        <w:rPr>
          <w:rFonts w:ascii="B Nazanin,Bold" w:cs="B Nazanin" w:hint="cs"/>
          <w:sz w:val="24"/>
          <w:szCs w:val="24"/>
          <w:rtl/>
        </w:rPr>
        <w:t>آن</w:t>
      </w:r>
      <w:r w:rsidR="00240E34"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صورت پذیر</w:t>
      </w:r>
      <w:r w:rsidR="002A0C32" w:rsidRPr="00305CAD">
        <w:rPr>
          <w:rFonts w:ascii="B Mitra" w:cs="B Nazanin" w:hint="cs"/>
          <w:sz w:val="24"/>
          <w:szCs w:val="24"/>
          <w:rtl/>
        </w:rPr>
        <w:t xml:space="preserve">د. </w:t>
      </w:r>
    </w:p>
    <w:p w14:paraId="2F54A05C" w14:textId="5692EDC2" w:rsidR="007545A4" w:rsidRPr="00305CAD" w:rsidRDefault="00744925" w:rsidP="0001773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305CAD">
        <w:rPr>
          <w:rFonts w:ascii="B Nazanin,Bold" w:cs="B Nazanin" w:hint="cs"/>
          <w:sz w:val="24"/>
          <w:szCs w:val="24"/>
          <w:rtl/>
        </w:rPr>
        <w:t>گرو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فناور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طلاعات</w:t>
      </w:r>
      <w:r w:rsidR="00B25A1B" w:rsidRPr="00305CAD">
        <w:rPr>
          <w:rFonts w:ascii="B Nazanin,Bold" w:cs="B Nazanin" w:hint="cs"/>
          <w:sz w:val="24"/>
          <w:szCs w:val="24"/>
          <w:rtl/>
        </w:rPr>
        <w:t xml:space="preserve"> </w:t>
      </w:r>
      <w:r w:rsidR="001345C5" w:rsidRPr="00305CAD">
        <w:rPr>
          <w:rFonts w:ascii="B Nazanin,Bold" w:cs="B Nazanin" w:hint="cs"/>
          <w:sz w:val="24"/>
          <w:szCs w:val="24"/>
          <w:rtl/>
        </w:rPr>
        <w:t>سلام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میدوا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ست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نظارت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دقیقتر</w:t>
      </w:r>
      <w:r w:rsidR="0058382B" w:rsidRPr="00305CAD">
        <w:rPr>
          <w:rFonts w:ascii="B Nazanin,Bold" w:cs="B Nazanin" w:hint="cs"/>
          <w:sz w:val="24"/>
          <w:szCs w:val="24"/>
          <w:rtl/>
        </w:rPr>
        <w:t xml:space="preserve"> بر فرآیندهای کارورزی در عرصه</w:t>
      </w:r>
      <w:r w:rsidRPr="00305CAD">
        <w:rPr>
          <w:rFonts w:ascii="B Nazanin,Bold" w:cs="B Nazanin" w:hint="cs"/>
          <w:sz w:val="24"/>
          <w:szCs w:val="24"/>
          <w:rtl/>
        </w:rPr>
        <w:t>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01773D" w:rsidRPr="00305CAD">
        <w:rPr>
          <w:rFonts w:ascii="B Nazanin,Bold" w:cs="B Nazanin" w:hint="cs"/>
          <w:sz w:val="24"/>
          <w:szCs w:val="24"/>
          <w:rtl/>
        </w:rPr>
        <w:t>کیفیت آموزش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عتل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خشید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انشجویانی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کارآمدتر</w:t>
      </w:r>
      <w:r w:rsidR="0001773D" w:rsidRPr="00305CAD">
        <w:rPr>
          <w:rFonts w:ascii="B Nazanin,Bold" w:cs="B Nazanin" w:hint="cs"/>
          <w:sz w:val="24"/>
          <w:szCs w:val="24"/>
          <w:rtl/>
        </w:rPr>
        <w:t xml:space="preserve"> و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="0058382B" w:rsidRPr="00305CAD">
        <w:rPr>
          <w:rFonts w:ascii="B Nazanin,Bold" w:cs="B Nazanin" w:hint="cs"/>
          <w:sz w:val="24"/>
          <w:szCs w:val="24"/>
          <w:rtl/>
        </w:rPr>
        <w:t>خبره تر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را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به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اجتماع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تحویل</w:t>
      </w:r>
      <w:r w:rsidRPr="00305CAD">
        <w:rPr>
          <w:rFonts w:ascii="B Nazanin,Bold" w:cs="B Nazanin"/>
          <w:sz w:val="24"/>
          <w:szCs w:val="24"/>
        </w:rPr>
        <w:t xml:space="preserve"> </w:t>
      </w:r>
      <w:r w:rsidRPr="00305CAD">
        <w:rPr>
          <w:rFonts w:ascii="B Nazanin,Bold" w:cs="B Nazanin" w:hint="cs"/>
          <w:sz w:val="24"/>
          <w:szCs w:val="24"/>
          <w:rtl/>
        </w:rPr>
        <w:t>دهد</w:t>
      </w:r>
      <w:r w:rsidRPr="00305CAD">
        <w:rPr>
          <w:rFonts w:cs="B Nazanin" w:hint="cs"/>
          <w:sz w:val="24"/>
          <w:szCs w:val="24"/>
          <w:rtl/>
        </w:rPr>
        <w:t>.</w:t>
      </w:r>
    </w:p>
    <w:p w14:paraId="2BAE1F29" w14:textId="0916825A" w:rsidR="0058382B" w:rsidRPr="00305CAD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37BF301F" w14:textId="77777777" w:rsidR="0058382B" w:rsidRDefault="0058382B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422308FA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551C2EC5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3B0E23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59A3500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77F00422" w14:textId="77777777" w:rsidR="00305CAD" w:rsidRDefault="00305CAD" w:rsidP="0058382B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75D57E25" w14:textId="77777777" w:rsidR="004C6CC3" w:rsidRDefault="004C6CC3" w:rsidP="00EF5240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</w:rPr>
      </w:pPr>
    </w:p>
    <w:p w14:paraId="0671F9E3" w14:textId="183D47B9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"/>
          <w:b/>
          <w:bCs/>
          <w:sz w:val="18"/>
          <w:szCs w:val="18"/>
          <w:rtl/>
        </w:rPr>
      </w:pPr>
      <w:r w:rsidRPr="000E2A5B">
        <w:rPr>
          <w:rFonts w:ascii="B Titr,Bold" w:cs="B Titr" w:hint="cs"/>
          <w:b/>
          <w:bCs/>
          <w:sz w:val="28"/>
          <w:szCs w:val="24"/>
          <w:rtl/>
        </w:rPr>
        <w:t>برنامه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جرای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آموز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دانشجویان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کارشناس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فناوری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اطلاعات</w:t>
      </w:r>
      <w:r w:rsidRPr="000E2A5B">
        <w:rPr>
          <w:rFonts w:ascii="B Titr,Bold" w:cs="B Titr"/>
          <w:b/>
          <w:bCs/>
          <w:sz w:val="28"/>
          <w:szCs w:val="24"/>
        </w:rPr>
        <w:t xml:space="preserve"> </w:t>
      </w:r>
      <w:r w:rsidRPr="000E2A5B">
        <w:rPr>
          <w:rFonts w:ascii="B Titr,Bold" w:cs="B Titr" w:hint="cs"/>
          <w:b/>
          <w:bCs/>
          <w:sz w:val="28"/>
          <w:szCs w:val="24"/>
          <w:rtl/>
        </w:rPr>
        <w:t>سلامت</w:t>
      </w:r>
    </w:p>
    <w:p w14:paraId="5D8C3508" w14:textId="77777777" w:rsidR="00E54C18" w:rsidRPr="000E2A5B" w:rsidRDefault="00E54C18" w:rsidP="00744925">
      <w:pPr>
        <w:autoSpaceDE w:val="0"/>
        <w:autoSpaceDN w:val="0"/>
        <w:adjustRightInd w:val="0"/>
        <w:spacing w:after="0" w:line="240" w:lineRule="auto"/>
        <w:rPr>
          <w:rFonts w:ascii="B Titr,Bold" w:cs="B Titr,Bold"/>
          <w:b/>
          <w:bCs/>
          <w:rtl/>
        </w:rPr>
      </w:pPr>
    </w:p>
    <w:p w14:paraId="5F9A293A" w14:textId="720D9100" w:rsidR="00284C1D" w:rsidRDefault="00E54C18" w:rsidP="00E462BB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  <w:r w:rsidRPr="000E2A5B">
        <w:rPr>
          <w:rFonts w:ascii="B Nazanin" w:cs="B Nazanin" w:hint="cs"/>
          <w:sz w:val="24"/>
          <w:szCs w:val="24"/>
          <w:rtl/>
        </w:rPr>
        <w:t>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7C1797">
        <w:rPr>
          <w:rFonts w:ascii="B Nazanin" w:cs="B Nazanin" w:hint="cs"/>
          <w:sz w:val="24"/>
          <w:szCs w:val="24"/>
          <w:rtl/>
        </w:rPr>
        <w:t>کارآموزی در عرصه</w:t>
      </w:r>
      <w:r w:rsidR="00E462BB">
        <w:rPr>
          <w:rFonts w:ascii="B Nazanin" w:cs="B Nazanin"/>
          <w:sz w:val="24"/>
          <w:szCs w:val="24"/>
        </w:rPr>
        <w:t>2</w:t>
      </w:r>
      <w:r w:rsidR="007C1797">
        <w:rPr>
          <w:rFonts w:ascii="B Nazanin" w:cs="B Nazanin" w:hint="cs"/>
          <w:sz w:val="24"/>
          <w:szCs w:val="24"/>
          <w:rtl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کارشناس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فناور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طلاعا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سلامت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ب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زش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5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در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رم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 xml:space="preserve">هشتم و </w:t>
      </w:r>
      <w:r w:rsidR="00F80FA9">
        <w:rPr>
          <w:rFonts w:ascii="B Nazanin" w:cs="B Nazanin" w:hint="cs"/>
          <w:sz w:val="24"/>
          <w:szCs w:val="24"/>
          <w:rtl/>
        </w:rPr>
        <w:t>پایان دور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حصیل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پس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ذراندن</w:t>
      </w:r>
      <w:r w:rsidR="001D3348" w:rsidRPr="000E2A5B">
        <w:rPr>
          <w:rFonts w:ascii="B Nazanin" w:cs="B Nazanin" w:hint="cs"/>
          <w:sz w:val="24"/>
          <w:szCs w:val="24"/>
          <w:rtl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واحدها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تخصصی</w:t>
      </w:r>
      <w:r w:rsidR="003A61C6">
        <w:rPr>
          <w:rFonts w:ascii="B Nazanin" w:cs="B Nazanin" w:hint="cs"/>
          <w:sz w:val="24"/>
          <w:szCs w:val="24"/>
          <w:rtl/>
        </w:rPr>
        <w:t xml:space="preserve"> و همزمان با کارآمو</w:t>
      </w:r>
      <w:r w:rsidR="00E462BB">
        <w:rPr>
          <w:rFonts w:ascii="B Nazanin" w:cs="B Nazanin" w:hint="cs"/>
          <w:sz w:val="24"/>
          <w:szCs w:val="24"/>
          <w:rtl/>
        </w:rPr>
        <w:t>زی در عرصه 1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ارائه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می</w:t>
      </w:r>
      <w:r w:rsidRPr="000E2A5B">
        <w:rPr>
          <w:rFonts w:ascii="B Nazanin" w:cs="B Nazanin"/>
          <w:sz w:val="24"/>
          <w:szCs w:val="24"/>
        </w:rPr>
        <w:t xml:space="preserve"> </w:t>
      </w:r>
      <w:r w:rsidRPr="000E2A5B">
        <w:rPr>
          <w:rFonts w:ascii="B Nazanin" w:cs="B Nazanin" w:hint="cs"/>
          <w:sz w:val="24"/>
          <w:szCs w:val="24"/>
          <w:rtl/>
        </w:rPr>
        <w:t>گردد</w:t>
      </w:r>
      <w:r w:rsidR="0011471C" w:rsidRPr="000E2A5B">
        <w:rPr>
          <w:rFonts w:ascii="B Nazanin" w:cs="B Nazanin" w:hint="cs"/>
          <w:sz w:val="24"/>
          <w:szCs w:val="24"/>
          <w:rtl/>
        </w:rPr>
        <w:t xml:space="preserve">. </w:t>
      </w:r>
      <w:r w:rsidR="00284C1D">
        <w:rPr>
          <w:rFonts w:ascii="B Nazanin" w:cs="B Nazanin" w:hint="cs"/>
          <w:sz w:val="24"/>
          <w:szCs w:val="24"/>
          <w:rtl/>
        </w:rPr>
        <w:t>هدف از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>این دوره</w:t>
      </w:r>
      <w:r w:rsidR="003A61C6">
        <w:rPr>
          <w:rFonts w:ascii="B Nazanin" w:cs="B Nazanin" w:hint="cs"/>
          <w:sz w:val="24"/>
          <w:szCs w:val="24"/>
          <w:rtl/>
        </w:rPr>
        <w:t xml:space="preserve"> کسب مهارت های عملی توسط دانشجو</w:t>
      </w:r>
      <w:r w:rsidR="00284C1D">
        <w:rPr>
          <w:rFonts w:ascii="B Nazanin" w:cs="B Nazanin" w:hint="cs"/>
          <w:sz w:val="24"/>
          <w:szCs w:val="24"/>
          <w:rtl/>
        </w:rPr>
        <w:t>ست بطوریکه بتواند</w:t>
      </w:r>
      <w:r w:rsidRPr="000E2A5B">
        <w:rPr>
          <w:rFonts w:ascii="B Nazanin" w:cs="B Nazanin"/>
          <w:sz w:val="24"/>
          <w:szCs w:val="24"/>
        </w:rPr>
        <w:t xml:space="preserve"> </w:t>
      </w:r>
      <w:r w:rsidR="00284C1D">
        <w:rPr>
          <w:rFonts w:ascii="B Nazanin" w:cs="B Nazanin" w:hint="cs"/>
          <w:sz w:val="24"/>
          <w:szCs w:val="24"/>
          <w:rtl/>
        </w:rPr>
        <w:t xml:space="preserve">فعالیت ها را بدون کمک مربی با دقت و هماهنگی بر اساس آموخته های نظری در واحدهای </w:t>
      </w:r>
      <w:r w:rsidR="00E462BB">
        <w:rPr>
          <w:rFonts w:ascii="B Nazanin" w:cs="B Nazanin" w:hint="cs"/>
          <w:sz w:val="24"/>
          <w:szCs w:val="24"/>
          <w:rtl/>
        </w:rPr>
        <w:t>مدیریت اطلاعات سلامت</w:t>
      </w:r>
      <w:r w:rsidR="00284C1D">
        <w:rPr>
          <w:rFonts w:ascii="B Nazanin" w:cs="B Nazanin" w:hint="cs"/>
          <w:sz w:val="24"/>
          <w:szCs w:val="24"/>
          <w:rtl/>
        </w:rPr>
        <w:t xml:space="preserve"> بگذراند.</w:t>
      </w:r>
    </w:p>
    <w:p w14:paraId="67E403F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4DDB82F6" w14:textId="41006F45" w:rsidR="00305CAD" w:rsidRP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305CAD">
        <w:rPr>
          <w:rFonts w:cs="B Nazanin" w:hint="cs"/>
          <w:b/>
          <w:bCs/>
          <w:sz w:val="24"/>
          <w:szCs w:val="24"/>
          <w:rtl/>
        </w:rPr>
        <w:t>نحوه تکمیل لاگ بوک</w:t>
      </w:r>
    </w:p>
    <w:p w14:paraId="0713D977" w14:textId="2DA9BBAE" w:rsidR="008A773B" w:rsidRPr="008A773B" w:rsidRDefault="00FE3761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فرم مشخصات دانشجو</w:t>
      </w:r>
      <w:r w:rsidR="008A773B" w:rsidRPr="008A773B">
        <w:rPr>
          <w:rFonts w:cs="B Nazanin" w:hint="cs"/>
          <w:sz w:val="24"/>
          <w:szCs w:val="24"/>
          <w:rtl/>
        </w:rPr>
        <w:t xml:space="preserve"> تکمیل </w:t>
      </w:r>
      <w:r w:rsidR="008A773B">
        <w:rPr>
          <w:rFonts w:cs="B Nazanin" w:hint="cs"/>
          <w:sz w:val="24"/>
          <w:szCs w:val="24"/>
          <w:rtl/>
        </w:rPr>
        <w:t>گردد.</w:t>
      </w:r>
    </w:p>
    <w:p w14:paraId="793C05E2" w14:textId="796277DD" w:rsidR="00305CAD" w:rsidRPr="008A773B" w:rsidRDefault="00305CAD" w:rsidP="006E78A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 xml:space="preserve">دانشجویان گرامی دقت فرمایند سطر اول جدول فعالیت های عملی 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>تعداد جلسات</w:t>
      </w:r>
      <w:r w:rsidR="006E78A7">
        <w:rPr>
          <w:rFonts w:cs="Cambria" w:hint="cs"/>
          <w:sz w:val="24"/>
          <w:szCs w:val="24"/>
          <w:rtl/>
        </w:rPr>
        <w:t>"</w:t>
      </w:r>
      <w:r w:rsidRPr="008A773B">
        <w:rPr>
          <w:rFonts w:cs="B Nazanin" w:hint="cs"/>
          <w:sz w:val="24"/>
          <w:szCs w:val="24"/>
          <w:rtl/>
        </w:rPr>
        <w:t xml:space="preserve"> می باشد که </w:t>
      </w:r>
      <w:r w:rsidR="006E78A7">
        <w:rPr>
          <w:rFonts w:cs="B Nazanin" w:hint="cs"/>
          <w:sz w:val="24"/>
          <w:szCs w:val="24"/>
          <w:rtl/>
        </w:rPr>
        <w:t>ضروری است</w:t>
      </w:r>
      <w:r w:rsidRPr="008A773B">
        <w:rPr>
          <w:rFonts w:cs="B Nazanin" w:hint="cs"/>
          <w:sz w:val="24"/>
          <w:szCs w:val="24"/>
          <w:rtl/>
        </w:rPr>
        <w:t xml:space="preserve"> هر</w:t>
      </w:r>
      <w:r w:rsidR="006E78A7">
        <w:rPr>
          <w:rFonts w:cs="B Nazanin" w:hint="cs"/>
          <w:sz w:val="24"/>
          <w:szCs w:val="24"/>
          <w:rtl/>
        </w:rPr>
        <w:t xml:space="preserve"> فعالیت لیست شده در ستون اول </w:t>
      </w:r>
      <w:r w:rsidRPr="008A773B">
        <w:rPr>
          <w:rFonts w:cs="B Nazanin" w:hint="cs"/>
          <w:sz w:val="24"/>
          <w:szCs w:val="24"/>
          <w:rtl/>
        </w:rPr>
        <w:t xml:space="preserve">با توجه به </w:t>
      </w:r>
      <w:r w:rsidR="00FE3761">
        <w:rPr>
          <w:rFonts w:cs="B Nazanin" w:hint="cs"/>
          <w:sz w:val="24"/>
          <w:szCs w:val="24"/>
          <w:rtl/>
        </w:rPr>
        <w:t xml:space="preserve">شماره </w:t>
      </w:r>
      <w:r w:rsidRPr="008A773B">
        <w:rPr>
          <w:rFonts w:cs="B Nazanin" w:hint="cs"/>
          <w:sz w:val="24"/>
          <w:szCs w:val="24"/>
          <w:rtl/>
        </w:rPr>
        <w:t xml:space="preserve">جلسه برگزار شده تیک زده </w:t>
      </w:r>
      <w:r w:rsidR="006E78A7">
        <w:rPr>
          <w:rFonts w:cs="B Nazanin" w:hint="cs"/>
          <w:sz w:val="24"/>
          <w:szCs w:val="24"/>
          <w:rtl/>
        </w:rPr>
        <w:t xml:space="preserve">شود. </w:t>
      </w:r>
      <w:r w:rsidR="00FE3761">
        <w:rPr>
          <w:rFonts w:cs="B Nazanin" w:hint="cs"/>
          <w:sz w:val="24"/>
          <w:szCs w:val="24"/>
          <w:rtl/>
        </w:rPr>
        <w:t xml:space="preserve">همچنین </w:t>
      </w:r>
      <w:r w:rsidRPr="008A773B">
        <w:rPr>
          <w:rFonts w:cs="B Nazanin" w:hint="cs"/>
          <w:sz w:val="24"/>
          <w:szCs w:val="24"/>
          <w:rtl/>
        </w:rPr>
        <w:t xml:space="preserve">در انتها در فرم </w:t>
      </w:r>
      <w:r w:rsidR="006E78A7">
        <w:rPr>
          <w:rFonts w:cs="B Nazanin" w:hint="cs"/>
          <w:sz w:val="24"/>
          <w:szCs w:val="24"/>
          <w:rtl/>
        </w:rPr>
        <w:t xml:space="preserve">های </w:t>
      </w:r>
      <w:r w:rsidRPr="008A773B">
        <w:rPr>
          <w:rFonts w:cs="B Nazanin" w:hint="cs"/>
          <w:sz w:val="24"/>
          <w:szCs w:val="24"/>
          <w:rtl/>
        </w:rPr>
        <w:t>خالی تمام ف</w:t>
      </w:r>
      <w:r w:rsidR="006E78A7">
        <w:rPr>
          <w:rFonts w:cs="B Nazanin" w:hint="cs"/>
          <w:sz w:val="24"/>
          <w:szCs w:val="24"/>
          <w:rtl/>
        </w:rPr>
        <w:t xml:space="preserve">عالیت های انجام شده مربوط به آن </w:t>
      </w:r>
      <w:r w:rsidRPr="008A773B">
        <w:rPr>
          <w:rFonts w:cs="B Nazanin" w:hint="cs"/>
          <w:sz w:val="24"/>
          <w:szCs w:val="24"/>
          <w:rtl/>
        </w:rPr>
        <w:t xml:space="preserve">حیطه </w:t>
      </w:r>
      <w:r w:rsidR="006E78A7">
        <w:rPr>
          <w:rFonts w:cs="B Nazanin" w:hint="cs"/>
          <w:sz w:val="24"/>
          <w:szCs w:val="24"/>
          <w:rtl/>
        </w:rPr>
        <w:t xml:space="preserve">تیک زده شده و یا سایر فعالیت های انجام شده در کارآموزی تحت نظر یک مربی خاص </w:t>
      </w:r>
      <w:r w:rsidRPr="008A773B">
        <w:rPr>
          <w:rFonts w:cs="B Nazanin" w:hint="cs"/>
          <w:sz w:val="24"/>
          <w:szCs w:val="24"/>
          <w:rtl/>
        </w:rPr>
        <w:t xml:space="preserve">را بصورت جزئی </w:t>
      </w:r>
      <w:r w:rsidR="006E78A7">
        <w:rPr>
          <w:rFonts w:cs="B Nazanin" w:hint="cs"/>
          <w:sz w:val="24"/>
          <w:szCs w:val="24"/>
          <w:rtl/>
        </w:rPr>
        <w:t xml:space="preserve">با ذکر تاریخ و جلسه بیان </w:t>
      </w:r>
      <w:r w:rsidRPr="008A773B">
        <w:rPr>
          <w:rFonts w:cs="B Nazanin" w:hint="cs"/>
          <w:sz w:val="24"/>
          <w:szCs w:val="24"/>
          <w:rtl/>
        </w:rPr>
        <w:t>ن</w:t>
      </w:r>
      <w:r w:rsidR="00FE3761">
        <w:rPr>
          <w:rFonts w:cs="B Nazanin" w:hint="cs"/>
          <w:sz w:val="24"/>
          <w:szCs w:val="24"/>
          <w:rtl/>
        </w:rPr>
        <w:t>موده و آنچه را که آموزش دیده</w:t>
      </w:r>
      <w:r w:rsidRPr="008A773B">
        <w:rPr>
          <w:rFonts w:cs="B Nazanin" w:hint="cs"/>
          <w:sz w:val="24"/>
          <w:szCs w:val="24"/>
          <w:rtl/>
        </w:rPr>
        <w:t xml:space="preserve"> و فرا گرفته اید بنویسید.</w:t>
      </w:r>
    </w:p>
    <w:p w14:paraId="61C0167A" w14:textId="6A9DAB57" w:rsidR="008A773B" w:rsidRPr="008A773B" w:rsidRDefault="008A773B" w:rsidP="008A773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8A773B">
        <w:rPr>
          <w:rFonts w:cs="B Nazanin" w:hint="cs"/>
          <w:sz w:val="24"/>
          <w:szCs w:val="24"/>
          <w:rtl/>
        </w:rPr>
        <w:t>در انتها فرم پیشنهادات و انتقادات را نیز تکمیل نمایید</w:t>
      </w:r>
      <w:r>
        <w:rPr>
          <w:rFonts w:cs="B Nazanin" w:hint="cs"/>
          <w:sz w:val="24"/>
          <w:szCs w:val="24"/>
          <w:rtl/>
        </w:rPr>
        <w:t>.</w:t>
      </w:r>
    </w:p>
    <w:p w14:paraId="0EBAAC3C" w14:textId="77777777" w:rsidR="00305CAD" w:rsidRDefault="00305CAD" w:rsidP="00305CAD">
      <w:pPr>
        <w:autoSpaceDE w:val="0"/>
        <w:autoSpaceDN w:val="0"/>
        <w:adjustRightInd w:val="0"/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14:paraId="31799597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206CA0CB" w14:textId="77777777" w:rsidR="00675757" w:rsidRDefault="00675757" w:rsidP="00F80FA9">
      <w:pPr>
        <w:autoSpaceDE w:val="0"/>
        <w:autoSpaceDN w:val="0"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</w:p>
    <w:p w14:paraId="15254AA2" w14:textId="77777777" w:rsidR="00F80FA9" w:rsidRPr="00F80FA9" w:rsidRDefault="00F80FA9" w:rsidP="00F80FA9">
      <w:pPr>
        <w:autoSpaceDE w:val="0"/>
        <w:autoSpaceDN w:val="0"/>
        <w:adjustRightInd w:val="0"/>
        <w:spacing w:after="0" w:line="240" w:lineRule="auto"/>
        <w:rPr>
          <w:rFonts w:cs="B Titr"/>
          <w:b/>
          <w:bCs/>
          <w:sz w:val="20"/>
          <w:szCs w:val="20"/>
          <w:rtl/>
        </w:rPr>
      </w:pPr>
      <w:r w:rsidRPr="00F80FA9">
        <w:rPr>
          <w:rFonts w:cs="B Titr" w:hint="cs"/>
          <w:b/>
          <w:bCs/>
          <w:sz w:val="20"/>
          <w:szCs w:val="20"/>
          <w:rtl/>
        </w:rPr>
        <w:t>قوانین و مقررات کارآموزی:</w:t>
      </w:r>
    </w:p>
    <w:p w14:paraId="1E6C5E6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 ساعت7:30 صبح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13:30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  <w:r w:rsidRPr="005A1811">
        <w:rPr>
          <w:rFonts w:ascii="B Nazanin" w:cs="B Nazanin" w:hint="cs"/>
          <w:rtl/>
        </w:rPr>
        <w:t xml:space="preserve"> 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ح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ضور داشته باشد.</w:t>
      </w:r>
    </w:p>
    <w:p w14:paraId="79F5FE0C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  <w:rtl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راس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د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ظاهر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جا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ل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وش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رفه ای متنا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cs="B Nazanin" w:hint="cs"/>
          <w:rtl/>
        </w:rPr>
        <w:t xml:space="preserve"> 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.</w:t>
      </w:r>
    </w:p>
    <w:p w14:paraId="3FC6A52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حترام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زا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رخو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من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اجع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نندگ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را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هد</w:t>
      </w:r>
      <w:r w:rsidRPr="005A1811">
        <w:rPr>
          <w:rFonts w:ascii="B Nazanin" w:cs="B Nazanin"/>
        </w:rPr>
        <w:t>.</w:t>
      </w:r>
    </w:p>
    <w:p w14:paraId="482D7BB6" w14:textId="628E28C3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موظف اس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2E47F6D" w14:textId="02BEBDC0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وان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ائ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الیف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حث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ی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شارک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فعا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دگی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ار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ستن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زشیا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حاظ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ود</w:t>
      </w:r>
      <w:r w:rsidR="005A1811">
        <w:rPr>
          <w:rFonts w:ascii="B Nazanin" w:cs="B Nazanin" w:hint="cs"/>
          <w:rtl/>
        </w:rPr>
        <w:t>.</w:t>
      </w:r>
    </w:p>
    <w:p w14:paraId="3500EFE9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لا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ز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یا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فت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كم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408A6450" w14:textId="6A821A5B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 xml:space="preserve">کارآموز نباید در محیط کارآموزی غیبت کند و در صورت غیبت موجه حتما باید با هماهنگی </w:t>
      </w:r>
      <w:r w:rsidR="005A1811">
        <w:rPr>
          <w:rFonts w:ascii="B Nazanin" w:cs="B Nazanin" w:hint="cs"/>
          <w:rtl/>
        </w:rPr>
        <w:t xml:space="preserve">مربی و </w:t>
      </w:r>
      <w:r w:rsidRPr="005A1811">
        <w:rPr>
          <w:rFonts w:ascii="B Nazanin" w:cs="B Nazanin" w:hint="cs"/>
          <w:rtl/>
        </w:rPr>
        <w:t>مسئول بخش یک جلسه جبرانی در محیط کارآموزی حضور داشته باشد.</w:t>
      </w:r>
    </w:p>
    <w:p w14:paraId="6D3E5DD0" w14:textId="79AAE6E5" w:rsidR="00F80FA9" w:rsidRPr="005A1811" w:rsidRDefault="005A1811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>
        <w:rPr>
          <w:rFonts w:ascii="B Nazanin" w:cs="B Nazanin" w:hint="cs"/>
          <w:rtl/>
        </w:rPr>
        <w:t xml:space="preserve">در </w:t>
      </w:r>
      <w:r w:rsidR="00F80FA9" w:rsidRPr="005A1811">
        <w:rPr>
          <w:rFonts w:ascii="B Nazanin" w:cs="B Nazanin" w:hint="cs"/>
          <w:rtl/>
        </w:rPr>
        <w:t xml:space="preserve">صورتی که کارآموز یک روز غیبت کند و جلسه جبرانی را نرفته باشد به ازای هر روز غیبت 2 نمره از نمره کارآموزی دانشجو کسر می گردد. </w:t>
      </w:r>
    </w:p>
    <w:p w14:paraId="7A3D9100" w14:textId="3B19C490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</w:t>
      </w:r>
      <w:r w:rsidR="005A1811">
        <w:rPr>
          <w:rFonts w:ascii="B Nazanin" w:cs="B Nazanin" w:hint="cs"/>
          <w:rtl/>
        </w:rPr>
        <w:t xml:space="preserve">ت </w:t>
      </w:r>
      <w:r w:rsidRPr="005A1811">
        <w:rPr>
          <w:rFonts w:ascii="B Nazanin" w:cs="B Nazanin" w:hint="cs"/>
          <w:rtl/>
        </w:rPr>
        <w:t>غیب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موجه</w:t>
      </w:r>
      <w:r w:rsidR="005A1811">
        <w:rPr>
          <w:rFonts w:ascii="B Nazanin" w:cs="B Nazanin" w:hint="cs"/>
          <w:rtl/>
        </w:rPr>
        <w:t>،</w:t>
      </w:r>
      <w:r w:rsidRPr="005A1811">
        <w:rPr>
          <w:rFonts w:ascii="B Nazanin" w:cs="B Nazanin" w:hint="cs"/>
          <w:rtl/>
        </w:rPr>
        <w:t xml:space="preserve"> دانشج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اح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موز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ک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عرف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دد و دانشکده مطابق مقررات با وی برخورد خواهد نم</w:t>
      </w:r>
      <w:r w:rsidR="005A1811">
        <w:rPr>
          <w:rFonts w:ascii="B Nazanin" w:cs="B Nazanin" w:hint="cs"/>
          <w:rtl/>
        </w:rPr>
        <w:t>و</w:t>
      </w:r>
      <w:r w:rsidRPr="005A1811">
        <w:rPr>
          <w:rFonts w:ascii="B Nazanin" w:cs="B Nazanin" w:hint="cs"/>
          <w:rtl/>
        </w:rPr>
        <w:t>د</w:t>
      </w:r>
      <w:r w:rsidR="005A1811">
        <w:rPr>
          <w:rFonts w:ascii="B Nazanin" w:cs="B Nazanin" w:hint="cs"/>
          <w:rtl/>
        </w:rPr>
        <w:t>.</w:t>
      </w:r>
    </w:p>
    <w:p w14:paraId="0E896C33" w14:textId="6899100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ابجا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فرا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زم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دو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اهنگ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د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گرو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ج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="005A1811">
        <w:rPr>
          <w:rFonts w:ascii="B Nazanin" w:cs="B Nazanin" w:hint="cs"/>
          <w:rtl/>
        </w:rPr>
        <w:t>.</w:t>
      </w:r>
    </w:p>
    <w:p w14:paraId="7CE12F08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هرگو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لف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مر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 ورود به شبکه های اجتماعی 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من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>.</w:t>
      </w:r>
    </w:p>
    <w:p w14:paraId="58524057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lastRenderedPageBreak/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ونیفر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طابق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قررا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گا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جمل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وپوش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ف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تیك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نشجوی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3AB5384D" w14:textId="323E1C77" w:rsidR="00F80FA9" w:rsidRPr="005A1811" w:rsidRDefault="00F80FA9" w:rsidP="005A181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="005A1811">
        <w:rPr>
          <w:rFonts w:ascii="B Nazanin" w:cs="B Nazanin" w:hint="cs"/>
          <w:rtl/>
        </w:rPr>
        <w:t xml:space="preserve">باید </w:t>
      </w:r>
      <w:r w:rsidRPr="005A1811">
        <w:rPr>
          <w:rFonts w:ascii="B Nazanin" w:cs="B Nazanin" w:hint="cs"/>
          <w:rtl/>
        </w:rPr>
        <w:t>محرم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ود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ات</w:t>
      </w:r>
      <w:r w:rsidR="005A1811">
        <w:rPr>
          <w:rFonts w:ascii="B Nazanin" w:cs="B Nazanin" w:hint="cs"/>
          <w:rtl/>
        </w:rPr>
        <w:t xml:space="preserve"> بیماران در سیستم های اطلاعاتی 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رون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ا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عا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اید</w:t>
      </w:r>
      <w:r w:rsidRPr="005A1811">
        <w:rPr>
          <w:rFonts w:ascii="B Nazanin" w:cs="B Nazanin"/>
        </w:rPr>
        <w:t>.</w:t>
      </w:r>
    </w:p>
    <w:p w14:paraId="2D547FB3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یمار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قت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ئم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یک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ضعی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بتل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قب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شر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طلاع دهد</w:t>
      </w:r>
      <w:r w:rsidRPr="005A1811">
        <w:rPr>
          <w:rFonts w:ascii="B Nazanin" w:cs="B Nazanin"/>
        </w:rPr>
        <w:t>.</w:t>
      </w:r>
    </w:p>
    <w:p w14:paraId="74FF701D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قبول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ه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نو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سب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حداق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مره</w:t>
      </w:r>
      <w:r w:rsidRPr="005A1811">
        <w:rPr>
          <w:rFonts w:ascii="B Nazanin" w:cs="B Nazanin"/>
        </w:rPr>
        <w:t xml:space="preserve"> 12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آ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ش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غ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صور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ی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جد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لزامی است</w:t>
      </w:r>
      <w:r w:rsidRPr="005A1811">
        <w:rPr>
          <w:rFonts w:ascii="B Nazanin" w:cs="B Nazanin"/>
        </w:rPr>
        <w:t>.</w:t>
      </w:r>
    </w:p>
    <w:p w14:paraId="42B7ABC2" w14:textId="77777777" w:rsidR="00F80FA9" w:rsidRPr="005A1811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Wingdings" w:hAnsi="Wingdings" w:cs="B Nazanin" w:hint="cs"/>
          <w:rtl/>
        </w:rPr>
        <w:t>ا</w:t>
      </w:r>
      <w:r w:rsidRPr="005A1811">
        <w:rPr>
          <w:rFonts w:ascii="B Nazanin" w:cs="B Nazanin" w:hint="cs"/>
          <w:rtl/>
        </w:rPr>
        <w:t>ختصاص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خش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ساع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فاد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تابخان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و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ینترنت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رتباط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وضوع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طو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نظ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مربی مربوط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مك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ذی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است</w:t>
      </w:r>
      <w:r w:rsidRPr="005A1811">
        <w:rPr>
          <w:rFonts w:ascii="B Nazanin" w:cs="B Nazanin"/>
        </w:rPr>
        <w:t>.</w:t>
      </w:r>
    </w:p>
    <w:p w14:paraId="0AD3D23C" w14:textId="039AC9E7" w:rsidR="00F80FA9" w:rsidRDefault="00F80FA9" w:rsidP="00F80F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0" w:hanging="284"/>
        <w:rPr>
          <w:rFonts w:ascii="B Nazanin" w:cs="B Nazanin"/>
        </w:rPr>
      </w:pPr>
      <w:r w:rsidRPr="005A1811">
        <w:rPr>
          <w:rFonts w:ascii="B Nazanin" w:cs="B Nazanin" w:hint="cs"/>
          <w:rtl/>
        </w:rPr>
        <w:t>کارآموز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ای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 xml:space="preserve">لاگ بوک 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را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ر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پایان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وره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کارآموزی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به</w:t>
      </w:r>
      <w:r w:rsidRPr="005A1811">
        <w:rPr>
          <w:rFonts w:ascii="B Nazanin" w:cs="B Nazanin"/>
        </w:rPr>
        <w:t xml:space="preserve"> </w:t>
      </w:r>
      <w:r w:rsidR="006E78A7">
        <w:rPr>
          <w:rFonts w:ascii="B Nazanin" w:cs="B Nazanin" w:hint="cs"/>
          <w:rtl/>
        </w:rPr>
        <w:t xml:space="preserve">استاد مربوط </w:t>
      </w:r>
      <w:r w:rsidRPr="005A1811">
        <w:rPr>
          <w:rFonts w:ascii="B Nazanin" w:cs="B Nazanin" w:hint="cs"/>
          <w:rtl/>
        </w:rPr>
        <w:t>خود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تحویل</w:t>
      </w:r>
      <w:r w:rsidRPr="005A1811">
        <w:rPr>
          <w:rFonts w:ascii="B Nazanin" w:cs="B Nazanin"/>
        </w:rPr>
        <w:t xml:space="preserve"> </w:t>
      </w:r>
      <w:r w:rsidRPr="005A1811">
        <w:rPr>
          <w:rFonts w:ascii="B Nazanin" w:cs="B Nazanin" w:hint="cs"/>
          <w:rtl/>
        </w:rPr>
        <w:t>داده و یک نسخه آن</w:t>
      </w:r>
      <w:r w:rsidR="005A1811">
        <w:rPr>
          <w:rFonts w:ascii="B Nazanin" w:cs="B Nazanin" w:hint="cs"/>
          <w:rtl/>
        </w:rPr>
        <w:t xml:space="preserve"> را</w:t>
      </w:r>
      <w:r w:rsidRPr="005A1811">
        <w:rPr>
          <w:rFonts w:ascii="B Nazanin" w:cs="B Nazanin" w:hint="cs"/>
          <w:rtl/>
        </w:rPr>
        <w:t xml:space="preserve"> در </w:t>
      </w:r>
      <w:r w:rsidR="006E78A7">
        <w:rPr>
          <w:rFonts w:ascii="B Nazanin" w:cs="B Nazanin" w:hint="cs"/>
          <w:rtl/>
        </w:rPr>
        <w:t xml:space="preserve">نیز </w:t>
      </w:r>
      <w:r w:rsidRPr="005A1811">
        <w:rPr>
          <w:rFonts w:ascii="B Nazanin" w:cs="B Nazanin" w:hint="cs"/>
          <w:rtl/>
        </w:rPr>
        <w:t xml:space="preserve">سامانه سمالایو بارگذاری نماید. </w:t>
      </w:r>
    </w:p>
    <w:p w14:paraId="4692FE0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8A2C35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1CEAEF8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11B1F09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88265ED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4D8CFDC7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34F09C7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0DAFBE5A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2A2647DB" w14:textId="77777777" w:rsid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</w:rPr>
      </w:pPr>
    </w:p>
    <w:p w14:paraId="199F6923" w14:textId="77777777" w:rsidR="00675757" w:rsidRPr="00675757" w:rsidRDefault="00675757" w:rsidP="00675757">
      <w:pPr>
        <w:autoSpaceDE w:val="0"/>
        <w:autoSpaceDN w:val="0"/>
        <w:adjustRightInd w:val="0"/>
        <w:spacing w:after="0"/>
        <w:rPr>
          <w:rFonts w:ascii="B Nazanin" w:cs="B Nazanin"/>
          <w:rtl/>
        </w:rPr>
      </w:pPr>
    </w:p>
    <w:tbl>
      <w:tblPr>
        <w:tblStyle w:val="TableGrid"/>
        <w:bidiVisual/>
        <w:tblW w:w="9528" w:type="dxa"/>
        <w:tblInd w:w="-98" w:type="dxa"/>
        <w:tblLook w:val="04A0" w:firstRow="1" w:lastRow="0" w:firstColumn="1" w:lastColumn="0" w:noHBand="0" w:noVBand="1"/>
      </w:tblPr>
      <w:tblGrid>
        <w:gridCol w:w="2144"/>
        <w:gridCol w:w="7373"/>
        <w:gridCol w:w="11"/>
      </w:tblGrid>
      <w:tr w:rsidR="007C1797" w:rsidRPr="000E2A5B" w14:paraId="5F305E35" w14:textId="77777777" w:rsidTr="00D27787">
        <w:trPr>
          <w:trHeight w:val="464"/>
        </w:trPr>
        <w:tc>
          <w:tcPr>
            <w:tcW w:w="9528" w:type="dxa"/>
            <w:gridSpan w:val="3"/>
            <w:shd w:val="clear" w:color="auto" w:fill="D9D9D9" w:themeFill="background1" w:themeFillShade="D9"/>
          </w:tcPr>
          <w:p w14:paraId="55C0C41D" w14:textId="77777777" w:rsidR="007C1797" w:rsidRPr="000E2A5B" w:rsidRDefault="007C1797" w:rsidP="00D27787">
            <w:pPr>
              <w:autoSpaceDE w:val="0"/>
              <w:autoSpaceDN w:val="0"/>
              <w:adjustRightInd w:val="0"/>
              <w:jc w:val="center"/>
              <w:rPr>
                <w:rFonts w:ascii="B Titr,Bold" w:cs="B Titr"/>
                <w:b/>
                <w:bCs/>
                <w:rtl/>
              </w:rPr>
            </w:pPr>
            <w:r w:rsidRPr="000E2A5B">
              <w:rPr>
                <w:rFonts w:ascii="B Titr,Bold" w:cs="B Titr" w:hint="cs"/>
                <w:b/>
                <w:bCs/>
                <w:sz w:val="24"/>
                <w:szCs w:val="24"/>
                <w:rtl/>
              </w:rPr>
              <w:t>فرم مشخصات دانشجو</w:t>
            </w:r>
          </w:p>
        </w:tc>
      </w:tr>
      <w:tr w:rsidR="007C1797" w:rsidRPr="000E2A5B" w14:paraId="7BBC155F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5D9AF0A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نام و نام خانوادگی :</w:t>
            </w:r>
          </w:p>
        </w:tc>
        <w:tc>
          <w:tcPr>
            <w:tcW w:w="7373" w:type="dxa"/>
          </w:tcPr>
          <w:p w14:paraId="1C0EB82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12CAF69B" w14:textId="77777777" w:rsidTr="00D27787">
        <w:trPr>
          <w:gridAfter w:val="1"/>
          <w:wAfter w:w="11" w:type="dxa"/>
          <w:trHeight w:val="446"/>
        </w:trPr>
        <w:tc>
          <w:tcPr>
            <w:tcW w:w="2144" w:type="dxa"/>
          </w:tcPr>
          <w:p w14:paraId="798CCFD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شماره دانشجویی:</w:t>
            </w:r>
          </w:p>
        </w:tc>
        <w:tc>
          <w:tcPr>
            <w:tcW w:w="7373" w:type="dxa"/>
          </w:tcPr>
          <w:p w14:paraId="2A0EBF3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3FA140AC" w14:textId="77777777" w:rsidTr="00D27787">
        <w:trPr>
          <w:gridAfter w:val="1"/>
          <w:wAfter w:w="11" w:type="dxa"/>
          <w:trHeight w:val="419"/>
        </w:trPr>
        <w:tc>
          <w:tcPr>
            <w:tcW w:w="2144" w:type="dxa"/>
          </w:tcPr>
          <w:p w14:paraId="0F634651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آدرس ایمیل:</w:t>
            </w:r>
          </w:p>
        </w:tc>
        <w:tc>
          <w:tcPr>
            <w:tcW w:w="7373" w:type="dxa"/>
          </w:tcPr>
          <w:p w14:paraId="6E8D5921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6E65A5EA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283ADFBA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شروع دوره کارآموزی:</w:t>
            </w:r>
          </w:p>
        </w:tc>
        <w:tc>
          <w:tcPr>
            <w:tcW w:w="7373" w:type="dxa"/>
          </w:tcPr>
          <w:p w14:paraId="75A5A2DB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F1BC85C" w14:textId="77777777" w:rsidTr="00D27787">
        <w:trPr>
          <w:gridAfter w:val="1"/>
          <w:wAfter w:w="11" w:type="dxa"/>
          <w:trHeight w:val="428"/>
        </w:trPr>
        <w:tc>
          <w:tcPr>
            <w:tcW w:w="2144" w:type="dxa"/>
          </w:tcPr>
          <w:p w14:paraId="4C9AF3AC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تاریخ پایان دوره کارآموزی:</w:t>
            </w:r>
          </w:p>
        </w:tc>
        <w:tc>
          <w:tcPr>
            <w:tcW w:w="7373" w:type="dxa"/>
          </w:tcPr>
          <w:p w14:paraId="6F82FC73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E52CC83" w14:textId="77777777" w:rsidTr="00D27787">
        <w:trPr>
          <w:gridAfter w:val="1"/>
          <w:wAfter w:w="11" w:type="dxa"/>
          <w:trHeight w:val="509"/>
        </w:trPr>
        <w:tc>
          <w:tcPr>
            <w:tcW w:w="2144" w:type="dxa"/>
          </w:tcPr>
          <w:p w14:paraId="37E21936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حل کارآموزی:</w:t>
            </w:r>
          </w:p>
        </w:tc>
        <w:tc>
          <w:tcPr>
            <w:tcW w:w="7373" w:type="dxa"/>
          </w:tcPr>
          <w:p w14:paraId="77EDF166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771D8A4A" w14:textId="77777777" w:rsidTr="00D27787">
        <w:trPr>
          <w:gridAfter w:val="1"/>
          <w:wAfter w:w="11" w:type="dxa"/>
          <w:trHeight w:val="473"/>
        </w:trPr>
        <w:tc>
          <w:tcPr>
            <w:tcW w:w="2144" w:type="dxa"/>
          </w:tcPr>
          <w:p w14:paraId="497CC489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مربی / مربیان مربوطه:</w:t>
            </w:r>
          </w:p>
        </w:tc>
        <w:tc>
          <w:tcPr>
            <w:tcW w:w="7373" w:type="dxa"/>
          </w:tcPr>
          <w:p w14:paraId="528C9AD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  <w:tr w:rsidR="007C1797" w:rsidRPr="000E2A5B" w14:paraId="06C9FAC3" w14:textId="77777777" w:rsidTr="008A773B">
        <w:trPr>
          <w:gridAfter w:val="1"/>
          <w:wAfter w:w="11" w:type="dxa"/>
          <w:trHeight w:val="503"/>
        </w:trPr>
        <w:tc>
          <w:tcPr>
            <w:tcW w:w="2144" w:type="dxa"/>
          </w:tcPr>
          <w:p w14:paraId="434F24B4" w14:textId="77777777" w:rsidR="007C1797" w:rsidRPr="00970462" w:rsidRDefault="007C1797" w:rsidP="00D27787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rtl/>
              </w:rPr>
            </w:pPr>
            <w:r w:rsidRPr="00970462">
              <w:rPr>
                <w:rFonts w:ascii="B Titr,Bold" w:cs="B Nazanin" w:hint="cs"/>
                <w:b/>
                <w:bCs/>
                <w:rtl/>
              </w:rPr>
              <w:t>امضاء دانشجو:</w:t>
            </w:r>
          </w:p>
        </w:tc>
        <w:tc>
          <w:tcPr>
            <w:tcW w:w="7373" w:type="dxa"/>
          </w:tcPr>
          <w:p w14:paraId="4E3FF5EA" w14:textId="77777777" w:rsidR="007C1797" w:rsidRPr="000E2A5B" w:rsidRDefault="007C1797" w:rsidP="00D27787">
            <w:pPr>
              <w:autoSpaceDE w:val="0"/>
              <w:autoSpaceDN w:val="0"/>
              <w:adjustRightInd w:val="0"/>
              <w:rPr>
                <w:rFonts w:ascii="B Titr,Bold" w:cs="B Titr,Bold"/>
                <w:b/>
                <w:bCs/>
                <w:rtl/>
              </w:rPr>
            </w:pPr>
          </w:p>
        </w:tc>
      </w:tr>
    </w:tbl>
    <w:p w14:paraId="68038B31" w14:textId="77777777" w:rsidR="00675757" w:rsidRDefault="00675757" w:rsidP="00744925"/>
    <w:tbl>
      <w:tblPr>
        <w:tblStyle w:val="TableGrid"/>
        <w:tblpPr w:leftFromText="180" w:rightFromText="180" w:vertAnchor="page" w:horzAnchor="margin" w:tblpXSpec="center" w:tblpY="1036"/>
        <w:bidiVisual/>
        <w:tblW w:w="11485" w:type="dxa"/>
        <w:tblLayout w:type="fixed"/>
        <w:tblLook w:val="04A0" w:firstRow="1" w:lastRow="0" w:firstColumn="1" w:lastColumn="0" w:noHBand="0" w:noVBand="1"/>
      </w:tblPr>
      <w:tblGrid>
        <w:gridCol w:w="709"/>
        <w:gridCol w:w="3544"/>
        <w:gridCol w:w="287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5"/>
      </w:tblGrid>
      <w:tr w:rsidR="00675757" w:rsidRPr="000E2A5B" w14:paraId="70232F5B" w14:textId="77777777" w:rsidTr="003F51BD">
        <w:tc>
          <w:tcPr>
            <w:tcW w:w="11485" w:type="dxa"/>
            <w:gridSpan w:val="22"/>
            <w:shd w:val="clear" w:color="auto" w:fill="D9D9D9" w:themeFill="background1" w:themeFillShade="D9"/>
          </w:tcPr>
          <w:p w14:paraId="75559ADE" w14:textId="17255FC1" w:rsidR="00675757" w:rsidRPr="000E2A5B" w:rsidRDefault="00675757" w:rsidP="003F51BD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 w:rsidRPr="000E2A5B">
              <w:rPr>
                <w:rFonts w:cs="B Titr" w:hint="cs"/>
                <w:sz w:val="20"/>
                <w:szCs w:val="20"/>
                <w:rtl/>
              </w:rPr>
              <w:lastRenderedPageBreak/>
              <w:t>فعالیتهای عملی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 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- نام مرکز</w:t>
            </w:r>
            <w:r>
              <w:rPr>
                <w:rFonts w:cs="B Titr" w:hint="cs"/>
                <w:sz w:val="20"/>
                <w:szCs w:val="20"/>
                <w:rtl/>
              </w:rPr>
              <w:t xml:space="preserve"> یا بیمارستان</w:t>
            </w:r>
            <w:r w:rsidRPr="000E2A5B">
              <w:rPr>
                <w:rFonts w:cs="B Titr" w:hint="cs"/>
                <w:sz w:val="20"/>
                <w:szCs w:val="20"/>
                <w:rtl/>
              </w:rPr>
              <w:t>:</w:t>
            </w:r>
          </w:p>
        </w:tc>
      </w:tr>
      <w:tr w:rsidR="00675757" w:rsidRPr="000E2A5B" w14:paraId="182C3EBB" w14:textId="77777777" w:rsidTr="003F51BD">
        <w:tc>
          <w:tcPr>
            <w:tcW w:w="709" w:type="dxa"/>
            <w:tcBorders>
              <w:bottom w:val="single" w:sz="18" w:space="0" w:color="auto"/>
            </w:tcBorders>
            <w:vAlign w:val="center"/>
          </w:tcPr>
          <w:p w14:paraId="10DCA7E1" w14:textId="6A9F82BE" w:rsidR="00675757" w:rsidRPr="008A773B" w:rsidRDefault="00675757" w:rsidP="003F51B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7C2112EA" w14:textId="74272F64" w:rsidR="00675757" w:rsidRPr="00D361AA" w:rsidRDefault="00D361AA" w:rsidP="003F51BD">
            <w:pPr>
              <w:autoSpaceDE w:val="0"/>
              <w:autoSpaceDN w:val="0"/>
              <w:adjustRightInd w:val="0"/>
              <w:jc w:val="center"/>
              <w:rPr>
                <w:rFonts w:ascii="B Mitra,Bold" w:cs="B Titr"/>
                <w:b/>
                <w:bCs/>
                <w:sz w:val="24"/>
                <w:szCs w:val="24"/>
                <w:rtl/>
              </w:rPr>
            </w:pPr>
            <w:r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فعالیت ها/</w:t>
            </w:r>
            <w:r w:rsidRPr="00D361AA">
              <w:rPr>
                <w:rFonts w:ascii="B Mitra,Bold" w:cs="B Titr" w:hint="cs"/>
                <w:b/>
                <w:bCs/>
                <w:color w:val="0070C0"/>
                <w:sz w:val="24"/>
                <w:szCs w:val="24"/>
                <w:rtl/>
              </w:rPr>
              <w:t>جلسات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1BDF9358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6B24660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6E6A997E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0A8F624D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39BACA43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4DEE3F36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47FBD06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2277252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4FD967A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6269DEEF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9A674B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8797460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6724F5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A5A3C2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C2A114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5</w:t>
            </w: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FAA27E0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6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4DC88B46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7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193E089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8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4119B505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19</w:t>
            </w: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2426513" w14:textId="77777777" w:rsidR="00675757" w:rsidRPr="000E2A5B" w:rsidRDefault="00675757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  <w:r w:rsidRPr="000E2A5B">
              <w:rPr>
                <w:rFonts w:cs="B Nazanin" w:hint="cs"/>
                <w:sz w:val="20"/>
                <w:szCs w:val="20"/>
                <w:rtl/>
              </w:rPr>
              <w:t>20</w:t>
            </w:r>
          </w:p>
        </w:tc>
      </w:tr>
      <w:tr w:rsidR="006C1A99" w:rsidRPr="000E2A5B" w14:paraId="3DEF9DD9" w14:textId="77777777" w:rsidTr="003F51BD">
        <w:tc>
          <w:tcPr>
            <w:tcW w:w="709" w:type="dxa"/>
            <w:vMerge w:val="restart"/>
            <w:tcBorders>
              <w:top w:val="single" w:sz="18" w:space="0" w:color="auto"/>
            </w:tcBorders>
            <w:textDirection w:val="tbRl"/>
            <w:vAlign w:val="center"/>
          </w:tcPr>
          <w:p w14:paraId="4127F7C5" w14:textId="3081B7D1" w:rsidR="006C1A99" w:rsidRPr="000E2A5B" w:rsidRDefault="003F51BD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پذیرش</w:t>
            </w:r>
          </w:p>
        </w:tc>
        <w:tc>
          <w:tcPr>
            <w:tcW w:w="3544" w:type="dxa"/>
            <w:tcBorders>
              <w:top w:val="single" w:sz="18" w:space="0" w:color="auto"/>
            </w:tcBorders>
          </w:tcPr>
          <w:p w14:paraId="35592951" w14:textId="1849BD4F" w:rsidR="006C1A99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نحوه استعلام بیمار، استحقاق سنجی بیمه و دریافت کد </w:t>
            </w:r>
            <w:r w:rsidRPr="000E2A5B">
              <w:rPr>
                <w:rFonts w:cs="B Titr"/>
                <w:b/>
                <w:bCs/>
                <w:sz w:val="14"/>
                <w:szCs w:val="14"/>
              </w:rPr>
              <w:t>HID</w:t>
            </w:r>
            <w:r w:rsidRPr="000E2A5B">
              <w:rPr>
                <w:rFonts w:cs="B Titr" w:hint="cs"/>
                <w:b/>
                <w:bCs/>
                <w:sz w:val="14"/>
                <w:szCs w:val="14"/>
                <w:rtl/>
              </w:rPr>
              <w:t xml:space="preserve"> </w:t>
            </w:r>
          </w:p>
        </w:tc>
        <w:tc>
          <w:tcPr>
            <w:tcW w:w="287" w:type="dxa"/>
            <w:tcBorders>
              <w:top w:val="single" w:sz="18" w:space="0" w:color="auto"/>
            </w:tcBorders>
          </w:tcPr>
          <w:p w14:paraId="3892DFB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top w:val="single" w:sz="18" w:space="0" w:color="auto"/>
            </w:tcBorders>
          </w:tcPr>
          <w:p w14:paraId="759D60C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top w:val="single" w:sz="18" w:space="0" w:color="auto"/>
            </w:tcBorders>
          </w:tcPr>
          <w:p w14:paraId="319657F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top w:val="single" w:sz="18" w:space="0" w:color="auto"/>
            </w:tcBorders>
          </w:tcPr>
          <w:p w14:paraId="6FBA201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top w:val="single" w:sz="18" w:space="0" w:color="auto"/>
            </w:tcBorders>
          </w:tcPr>
          <w:p w14:paraId="526EA98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top w:val="single" w:sz="18" w:space="0" w:color="auto"/>
            </w:tcBorders>
          </w:tcPr>
          <w:p w14:paraId="7A6AE52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top w:val="single" w:sz="18" w:space="0" w:color="auto"/>
            </w:tcBorders>
          </w:tcPr>
          <w:p w14:paraId="71E6EB9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top w:val="single" w:sz="18" w:space="0" w:color="auto"/>
            </w:tcBorders>
          </w:tcPr>
          <w:p w14:paraId="42E86CE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top w:val="single" w:sz="18" w:space="0" w:color="auto"/>
            </w:tcBorders>
          </w:tcPr>
          <w:p w14:paraId="69A68F3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35D02A4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0DF20F8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  <w:tcBorders>
              <w:top w:val="single" w:sz="18" w:space="0" w:color="auto"/>
            </w:tcBorders>
          </w:tcPr>
          <w:p w14:paraId="1A4B6B7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5A65920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059F4D4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4B63EAD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  <w:tcBorders>
              <w:top w:val="single" w:sz="18" w:space="0" w:color="auto"/>
            </w:tcBorders>
          </w:tcPr>
          <w:p w14:paraId="533427D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12E9741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2117826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1DF2806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7B35118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C1A99" w:rsidRPr="000E2A5B" w14:paraId="07B63160" w14:textId="77777777" w:rsidTr="003F51BD">
        <w:tc>
          <w:tcPr>
            <w:tcW w:w="709" w:type="dxa"/>
            <w:vMerge/>
            <w:textDirection w:val="btLr"/>
          </w:tcPr>
          <w:p w14:paraId="746F4194" w14:textId="77777777" w:rsidR="006C1A99" w:rsidRPr="000E2A5B" w:rsidRDefault="006C1A99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6B33CD10" w14:textId="1D8BEFA6" w:rsidR="006C1A99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حو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ذیرش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صحیح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ار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رپای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/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ست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/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ورژانس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ارا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ارای سابق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ستری</w:t>
            </w:r>
          </w:p>
        </w:tc>
        <w:tc>
          <w:tcPr>
            <w:tcW w:w="287" w:type="dxa"/>
          </w:tcPr>
          <w:p w14:paraId="3D4EDA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16767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9CC01E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71139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0709758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0EF791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E0448A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56439D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10A9FC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FA1610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D131B8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61151FA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26B45E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864427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55DF5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E66DC5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B208CA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AC0338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A86056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28948A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C1A99" w:rsidRPr="000E2A5B" w14:paraId="3ED18F5A" w14:textId="77777777" w:rsidTr="003F51BD">
        <w:tc>
          <w:tcPr>
            <w:tcW w:w="709" w:type="dxa"/>
            <w:vMerge/>
            <w:textDirection w:val="btLr"/>
          </w:tcPr>
          <w:p w14:paraId="7390F482" w14:textId="77777777" w:rsidR="006C1A99" w:rsidRPr="000E2A5B" w:rsidRDefault="006C1A99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B0107C1" w14:textId="63EE3F09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حو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خذ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ضای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تب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ز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ارا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رپای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/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ست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/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ورژانس</w:t>
            </w:r>
          </w:p>
        </w:tc>
        <w:tc>
          <w:tcPr>
            <w:tcW w:w="287" w:type="dxa"/>
          </w:tcPr>
          <w:p w14:paraId="1193399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8149AA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97E329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6966B11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23A516C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0F678C1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1275FFE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53E65D6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479A7CF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B8877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E32A10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175747A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A63C20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30177EE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06B4CA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7F67ED5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5108300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227D3F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CFB668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398FA9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C1A99" w:rsidRPr="000E2A5B" w14:paraId="1E4F851B" w14:textId="77777777" w:rsidTr="003F51BD">
        <w:tc>
          <w:tcPr>
            <w:tcW w:w="709" w:type="dxa"/>
            <w:vMerge/>
            <w:tcBorders>
              <w:bottom w:val="single" w:sz="18" w:space="0" w:color="auto"/>
            </w:tcBorders>
            <w:textDirection w:val="btLr"/>
          </w:tcPr>
          <w:p w14:paraId="08754125" w14:textId="77777777" w:rsidR="006C1A99" w:rsidRPr="000E2A5B" w:rsidRDefault="006C1A99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1550ECEE" w14:textId="68AB4754" w:rsidR="006C1A99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ررسی و ارزیابی فرآیندهای پذیرش های  انجام شده با اصول استاندارد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5C9E1AA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38729C9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1FED3D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6B525F5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521F755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1BE4D55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34D8F21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01CC89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1EB8DE8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53E52F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302923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04B148A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03D6A1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6F1ACC8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224C29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0749DE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7DEC93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8D9DF4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5958802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3389F9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C1A99" w:rsidRPr="000E2A5B" w14:paraId="08AC519A" w14:textId="77777777" w:rsidTr="003F51BD">
        <w:tc>
          <w:tcPr>
            <w:tcW w:w="709" w:type="dxa"/>
            <w:vMerge w:val="restart"/>
            <w:tcBorders>
              <w:top w:val="single" w:sz="18" w:space="0" w:color="auto"/>
            </w:tcBorders>
            <w:textDirection w:val="tbRl"/>
          </w:tcPr>
          <w:p w14:paraId="4C6BC29C" w14:textId="47F1F027" w:rsidR="006C1A99" w:rsidRPr="000E2A5B" w:rsidRDefault="003F51BD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بایگانی</w:t>
            </w:r>
          </w:p>
        </w:tc>
        <w:tc>
          <w:tcPr>
            <w:tcW w:w="3544" w:type="dxa"/>
            <w:tcBorders>
              <w:top w:val="single" w:sz="18" w:space="0" w:color="auto"/>
            </w:tcBorders>
          </w:tcPr>
          <w:p w14:paraId="5D15B855" w14:textId="0D47BD55" w:rsidR="006C1A99" w:rsidRDefault="00307CE1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نجام</w:t>
            </w:r>
            <w:r w:rsidR="006C1A99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وش</w:t>
            </w:r>
            <w:r w:rsidR="006C1A99"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یستم</w:t>
            </w:r>
            <w:r w:rsidR="006C1A99"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ایگانی</w:t>
            </w:r>
            <w:r w:rsidR="006C1A99"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عددی</w:t>
            </w:r>
            <w:r w:rsidR="006C1A99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ه</w:t>
            </w:r>
            <w:r w:rsidR="006C1A99"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="006C1A99" w:rsidRPr="000E2A5B">
              <w:rPr>
                <w:rFonts w:ascii="Calibri,Bold" w:hAnsi="Calibri,Bold" w:cs="B Titr"/>
                <w:b/>
                <w:bCs/>
                <w:sz w:val="14"/>
                <w:szCs w:val="14"/>
              </w:rPr>
              <w:t xml:space="preserve">TD </w:t>
            </w:r>
            <w:r w:rsidR="006C1A99"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یا</w:t>
            </w:r>
            <w:r w:rsidR="006C1A99"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="006C1A99" w:rsidRPr="000E2A5B">
              <w:rPr>
                <w:rFonts w:ascii="Calibri,Bold" w:hAnsi="Calibri,Bold" w:cs="B Titr"/>
                <w:b/>
                <w:bCs/>
                <w:sz w:val="14"/>
                <w:szCs w:val="14"/>
              </w:rPr>
              <w:t>MD</w:t>
            </w:r>
          </w:p>
        </w:tc>
        <w:tc>
          <w:tcPr>
            <w:tcW w:w="287" w:type="dxa"/>
          </w:tcPr>
          <w:p w14:paraId="254D70A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26E8172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30CD148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6984A7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5B6D9A8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16CD60E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600BDC3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3" w:type="dxa"/>
          </w:tcPr>
          <w:p w14:paraId="420C9A8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84" w:type="dxa"/>
          </w:tcPr>
          <w:p w14:paraId="788FFCE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46E568E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69F5667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0668BE3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7B554B4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12357E5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93DAFF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6" w:type="dxa"/>
          </w:tcPr>
          <w:p w14:paraId="3E9586E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966224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E3D615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03CB5FB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425" w:type="dxa"/>
          </w:tcPr>
          <w:p w14:paraId="2C2453B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6C1A99" w:rsidRPr="000E2A5B" w14:paraId="7691588C" w14:textId="77777777" w:rsidTr="003F51BD">
        <w:trPr>
          <w:trHeight w:val="279"/>
        </w:trPr>
        <w:tc>
          <w:tcPr>
            <w:tcW w:w="709" w:type="dxa"/>
            <w:vMerge/>
          </w:tcPr>
          <w:p w14:paraId="55C3244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3A54E0B6" w14:textId="089E6516" w:rsidR="006C1A99" w:rsidRPr="00435EFD" w:rsidRDefault="006C1A99" w:rsidP="003F51BD">
            <w:pPr>
              <w:autoSpaceDE w:val="0"/>
              <w:autoSpaceDN w:val="0"/>
              <w:adjustRightInd w:val="0"/>
              <w:rPr>
                <w:rFonts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انجام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وش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یستم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ایگانی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مستقیم پرونده های بیماران سرپایی</w:t>
            </w:r>
          </w:p>
        </w:tc>
        <w:tc>
          <w:tcPr>
            <w:tcW w:w="287" w:type="dxa"/>
          </w:tcPr>
          <w:p w14:paraId="653D832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3DE461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134AE8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189C1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429859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F69F4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B48AA0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AF9C7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127DD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72573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A88454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8D6710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BB419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BD0C14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292D4D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5FB5FF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79C90B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68D07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12351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18C186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566613F8" w14:textId="77777777" w:rsidTr="003F51BD">
        <w:trPr>
          <w:trHeight w:val="279"/>
        </w:trPr>
        <w:tc>
          <w:tcPr>
            <w:tcW w:w="709" w:type="dxa"/>
            <w:vMerge/>
          </w:tcPr>
          <w:p w14:paraId="40FEDBF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C4A31EF" w14:textId="3F98AD65" w:rsidR="006C1A99" w:rsidRPr="00435EFD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ایگانی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آزمایشات پاراکلینیک در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روند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زشکی بیماران</w:t>
            </w:r>
          </w:p>
        </w:tc>
        <w:tc>
          <w:tcPr>
            <w:tcW w:w="287" w:type="dxa"/>
          </w:tcPr>
          <w:p w14:paraId="156A5A1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C0E198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3F5A08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11CA1D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27917B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A90595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EC05AE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46C839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2014E3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2342D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C8134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C98C7E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3A212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D173B3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46DF6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CF658F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1BF41F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152527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329E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DB480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06AC97C9" w14:textId="77777777" w:rsidTr="003F51BD">
        <w:trPr>
          <w:trHeight w:val="279"/>
        </w:trPr>
        <w:tc>
          <w:tcPr>
            <w:tcW w:w="709" w:type="dxa"/>
            <w:vMerge/>
          </w:tcPr>
          <w:p w14:paraId="2519078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C43B318" w14:textId="5F40E291" w:rsidR="006C1A99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ا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انده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پرونده های پزشکی و اوراق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داخلی 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نها</w:t>
            </w:r>
          </w:p>
        </w:tc>
        <w:tc>
          <w:tcPr>
            <w:tcW w:w="287" w:type="dxa"/>
          </w:tcPr>
          <w:p w14:paraId="5C3A77C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A1137B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193A3C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7FECE8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45E49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55F3CA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1A6138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B4710F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063543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A26C1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198B5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E03726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48C58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3CF1D1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9BF32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8CC7D1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7E84F6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63AC6A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E4FE1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6F596F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5C74B70E" w14:textId="77777777" w:rsidTr="003F51BD">
        <w:trPr>
          <w:trHeight w:val="279"/>
        </w:trPr>
        <w:tc>
          <w:tcPr>
            <w:tcW w:w="709" w:type="dxa"/>
            <w:vMerge/>
          </w:tcPr>
          <w:p w14:paraId="1F975E7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D108C1F" w14:textId="5740BD93" w:rsidR="006C1A99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فع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قص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م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 کیفی پروند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</w:t>
            </w:r>
          </w:p>
        </w:tc>
        <w:tc>
          <w:tcPr>
            <w:tcW w:w="287" w:type="dxa"/>
          </w:tcPr>
          <w:p w14:paraId="4EDC494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3F3A4E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509D44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522C2E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19CCAF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7239A3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BE0B93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72EC03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7909EC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228E76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64143F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0D9186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389C75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7B116C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FC345F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15F78E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6AF33C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A613F2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FC1161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7A009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722814F5" w14:textId="77777777" w:rsidTr="003F51BD">
        <w:trPr>
          <w:trHeight w:val="213"/>
        </w:trPr>
        <w:tc>
          <w:tcPr>
            <w:tcW w:w="709" w:type="dxa"/>
            <w:vMerge/>
          </w:tcPr>
          <w:p w14:paraId="2647B3A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27C36835" w14:textId="69B595A1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دیابی پروند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خارج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شد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ز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ایگانی</w:t>
            </w:r>
          </w:p>
        </w:tc>
        <w:tc>
          <w:tcPr>
            <w:tcW w:w="287" w:type="dxa"/>
          </w:tcPr>
          <w:p w14:paraId="0E8173A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3D87B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E8C08A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D3445E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96AB65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DE0FD8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B6AA4B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53DF2A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493836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25EFB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C6A613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821B45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0F0F7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D04C9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E176EA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3FD248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6E644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3098B2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02B1F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15983F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63B26A9E" w14:textId="77777777" w:rsidTr="003F51BD">
        <w:trPr>
          <w:trHeight w:val="261"/>
        </w:trPr>
        <w:tc>
          <w:tcPr>
            <w:tcW w:w="709" w:type="dxa"/>
            <w:vMerge/>
          </w:tcPr>
          <w:p w14:paraId="06B8FBB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19E112D" w14:textId="763A2A89" w:rsidR="006C1A99" w:rsidRPr="00435EFD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اسخگوی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راجعی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کاتبا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راجع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قانون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ذیصلاح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انن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،پزشک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قانونی و 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>...</w:t>
            </w:r>
          </w:p>
        </w:tc>
        <w:tc>
          <w:tcPr>
            <w:tcW w:w="287" w:type="dxa"/>
          </w:tcPr>
          <w:p w14:paraId="28058F7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85D90D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88A477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BE4305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C1F557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91EAA9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883668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400422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8F76D9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354C3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2B9EA1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155735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6363F9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A32A18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36AB24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F46DEA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D9A79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FEC80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D4CD0F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6FA844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59156C26" w14:textId="77777777" w:rsidTr="003F51BD">
        <w:trPr>
          <w:trHeight w:val="70"/>
        </w:trPr>
        <w:tc>
          <w:tcPr>
            <w:tcW w:w="709" w:type="dxa"/>
            <w:vMerge/>
          </w:tcPr>
          <w:p w14:paraId="4EB117C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7AE9E1BD" w14:textId="307EBCF0" w:rsidR="006C1A99" w:rsidRPr="00435EFD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رآور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ض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ور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یاز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ایگان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عال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اک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یزا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صرف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الیان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رمها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پوش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رونده</w:t>
            </w:r>
          </w:p>
        </w:tc>
        <w:tc>
          <w:tcPr>
            <w:tcW w:w="287" w:type="dxa"/>
          </w:tcPr>
          <w:p w14:paraId="7986158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7F5D93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D9A7A0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A484C1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29BD74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F9DF51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9CF4AD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07706C1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14ADC2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FEB926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5DB23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48AFEF7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63FD6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DFE4B8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FA4BA2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2D86863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D8E01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71913C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81912E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F65485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C1A99" w:rsidRPr="000E2A5B" w14:paraId="265A7702" w14:textId="77777777" w:rsidTr="003F51BD">
        <w:trPr>
          <w:trHeight w:val="213"/>
        </w:trPr>
        <w:tc>
          <w:tcPr>
            <w:tcW w:w="709" w:type="dxa"/>
            <w:vMerge/>
          </w:tcPr>
          <w:p w14:paraId="25E2D4F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A117F99" w14:textId="0922FDB6" w:rsidR="006C1A99" w:rsidRPr="00435EFD" w:rsidRDefault="006C1A99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وش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اک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رد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روند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غیر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عال</w:t>
            </w:r>
          </w:p>
        </w:tc>
        <w:tc>
          <w:tcPr>
            <w:tcW w:w="287" w:type="dxa"/>
          </w:tcPr>
          <w:p w14:paraId="5C58BEF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3A2CDE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7C26F16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92C7A1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A5532D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18CB540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E12533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00EF4D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8D4AF9A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261A7AC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76A4D9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42EBCF3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01360C4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73F24E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5236F88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B7A7C09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4F557FD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33D3BFB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F32F96F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197C482" w14:textId="77777777" w:rsidR="006C1A99" w:rsidRPr="000E2A5B" w:rsidRDefault="006C1A99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5DE844E0" w14:textId="77777777" w:rsidTr="003F51BD">
        <w:trPr>
          <w:trHeight w:val="213"/>
        </w:trPr>
        <w:tc>
          <w:tcPr>
            <w:tcW w:w="709" w:type="dxa"/>
            <w:vMerge w:val="restart"/>
          </w:tcPr>
          <w:p w14:paraId="4A14B70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17BD6BB2" w14:textId="32A72609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سکن کردن اوراق پرونده های پزشکی</w:t>
            </w:r>
          </w:p>
        </w:tc>
        <w:tc>
          <w:tcPr>
            <w:tcW w:w="287" w:type="dxa"/>
          </w:tcPr>
          <w:p w14:paraId="58D9465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26C0D5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64869A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309AAC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4E91A8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DAAF05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1D3819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A1F4FF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E4C06A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5A84DE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4C1357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332DDA7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1221FC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5290EE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32C601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386F715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65B047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C84E5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B71F6A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116F5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6FB280C0" w14:textId="77777777" w:rsidTr="003F51BD">
        <w:trPr>
          <w:trHeight w:val="213"/>
        </w:trPr>
        <w:tc>
          <w:tcPr>
            <w:tcW w:w="709" w:type="dxa"/>
            <w:vMerge/>
          </w:tcPr>
          <w:p w14:paraId="5488F9A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25DF030B" w14:textId="2E024534" w:rsidR="003F51BD" w:rsidRDefault="003F51BD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ثبت اطلاعات پرونده های پزشکی بیماران در سامانه های سپاس ، گردشگری، و ...</w:t>
            </w:r>
          </w:p>
        </w:tc>
        <w:tc>
          <w:tcPr>
            <w:tcW w:w="287" w:type="dxa"/>
          </w:tcPr>
          <w:p w14:paraId="7784826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18AA4B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EDE0CD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9EB64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EC44B9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B93B7D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D01905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00B71D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21BE25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2C7AA4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0DD535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5D41F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CD4AB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FB7F3F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F165DD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81B9DA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67D177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7FA28B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F8D15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82EC5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262986D7" w14:textId="77777777" w:rsidTr="003F51BD">
        <w:trPr>
          <w:trHeight w:val="213"/>
        </w:trPr>
        <w:tc>
          <w:tcPr>
            <w:tcW w:w="709" w:type="dxa"/>
            <w:vMerge/>
            <w:tcBorders>
              <w:bottom w:val="single" w:sz="18" w:space="0" w:color="auto"/>
            </w:tcBorders>
          </w:tcPr>
          <w:p w14:paraId="3CDA1B5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1657153F" w14:textId="2226A306" w:rsidR="003F51BD" w:rsidRDefault="003F51BD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بررسی و ارزیابی بایگانی مرکز ومقایسه با اصول استاندارد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25D6E06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3F6C03C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2DD97E6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0BD3D79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59038ED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788B515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13BBD61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2810EA6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2BFE28A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506B167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74AA8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6330B1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F3C4CF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76165A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E850A1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40E1C39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019558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56F284B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0DB340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6468DE6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2B759B29" w14:textId="77777777" w:rsidTr="003F51BD">
        <w:trPr>
          <w:trHeight w:val="213"/>
        </w:trPr>
        <w:tc>
          <w:tcPr>
            <w:tcW w:w="709" w:type="dxa"/>
            <w:vMerge w:val="restart"/>
            <w:textDirection w:val="tbRl"/>
          </w:tcPr>
          <w:p w14:paraId="7F47568E" w14:textId="6C9E7ED4" w:rsidR="003F51BD" w:rsidRPr="000E2A5B" w:rsidRDefault="003F51BD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Titr" w:hint="cs"/>
                <w:sz w:val="20"/>
                <w:szCs w:val="20"/>
                <w:rtl/>
              </w:rPr>
              <w:t>کدگذاری</w:t>
            </w:r>
          </w:p>
        </w:tc>
        <w:tc>
          <w:tcPr>
            <w:tcW w:w="3544" w:type="dxa"/>
          </w:tcPr>
          <w:p w14:paraId="6ED07407" w14:textId="4BEE3AC5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مطالعه پرونده بالینی بیمار </w:t>
            </w:r>
          </w:p>
        </w:tc>
        <w:tc>
          <w:tcPr>
            <w:tcW w:w="287" w:type="dxa"/>
          </w:tcPr>
          <w:p w14:paraId="4E0026D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6DF723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52D1C2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E9D76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9DBF6F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69D653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F4033B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D0CB35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B48215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933C43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1FA97D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59FFF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61D916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75F56A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F8C0B1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A92B46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91F594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2B03FC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E8B600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3EECE8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4BF1BC19" w14:textId="77777777" w:rsidTr="003F51BD">
        <w:trPr>
          <w:trHeight w:val="213"/>
        </w:trPr>
        <w:tc>
          <w:tcPr>
            <w:tcW w:w="709" w:type="dxa"/>
            <w:vMerge/>
          </w:tcPr>
          <w:p w14:paraId="59CE3B7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0D51709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دگذا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صحیح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صطلاحا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تشخیصی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قداما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عل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خارجی</w:t>
            </w:r>
          </w:p>
          <w:p w14:paraId="57CB9686" w14:textId="0858D5E1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رونده بیماران</w:t>
            </w:r>
          </w:p>
        </w:tc>
        <w:tc>
          <w:tcPr>
            <w:tcW w:w="287" w:type="dxa"/>
          </w:tcPr>
          <w:p w14:paraId="385A742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1272EC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73B232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2C036E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306456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2A08CC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4468A5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135D45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920ECC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F290F0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31320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B58941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03587D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0A88B3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CF15D2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28E6B8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CC081F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4601A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8BA03E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333F95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71C882D3" w14:textId="77777777" w:rsidTr="003F51BD">
        <w:trPr>
          <w:trHeight w:val="213"/>
        </w:trPr>
        <w:tc>
          <w:tcPr>
            <w:tcW w:w="709" w:type="dxa"/>
            <w:vMerge/>
          </w:tcPr>
          <w:p w14:paraId="13C9F31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57F4AF7" w14:textId="5311D2BB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ثب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د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تشخیصی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قداما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عل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خارج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ر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سیستم </w:t>
            </w:r>
            <w:r w:rsidRPr="000E2A5B">
              <w:rPr>
                <w:rFonts w:cs="B Titr"/>
                <w:b/>
                <w:bCs/>
                <w:sz w:val="14"/>
                <w:szCs w:val="14"/>
              </w:rPr>
              <w:t>HIS</w:t>
            </w:r>
          </w:p>
        </w:tc>
        <w:tc>
          <w:tcPr>
            <w:tcW w:w="287" w:type="dxa"/>
          </w:tcPr>
          <w:p w14:paraId="3F6BB38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1D24A8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B82281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B4998C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178007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3B7736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FD2446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096111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81A364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A1585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8C63EC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862E48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E51A0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4237CD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079343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4D4582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147936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1EEED8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61BFBD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A9A054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723DEA6F" w14:textId="77777777" w:rsidTr="003F51BD">
        <w:trPr>
          <w:trHeight w:val="213"/>
        </w:trPr>
        <w:tc>
          <w:tcPr>
            <w:tcW w:w="709" w:type="dxa"/>
            <w:vMerge/>
          </w:tcPr>
          <w:p w14:paraId="4172281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5379ABFD" w14:textId="6DCE4066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اسخگویی به پژوهشگرا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ر راستای پروژه های تحقیقاتی</w:t>
            </w:r>
          </w:p>
        </w:tc>
        <w:tc>
          <w:tcPr>
            <w:tcW w:w="287" w:type="dxa"/>
          </w:tcPr>
          <w:p w14:paraId="7DC7DF6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7D1573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50CB89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413702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8C31B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006D80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19B8D9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794BBE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FF8FD5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E1B881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141790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7CD001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8990E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E88D53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26997D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77F412A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97CD6A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42B46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B10C6E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DABC8A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77AE3FD6" w14:textId="77777777" w:rsidTr="003F51BD">
        <w:trPr>
          <w:trHeight w:val="213"/>
        </w:trPr>
        <w:tc>
          <w:tcPr>
            <w:tcW w:w="709" w:type="dxa"/>
            <w:vMerge/>
          </w:tcPr>
          <w:p w14:paraId="4C57AC0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5A6F13DB" w14:textId="1C897B8C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دگذا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عل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زمین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و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ررس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عل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زنجیر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و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ار</w:t>
            </w:r>
          </w:p>
        </w:tc>
        <w:tc>
          <w:tcPr>
            <w:tcW w:w="287" w:type="dxa"/>
          </w:tcPr>
          <w:p w14:paraId="7259A2C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3C7A86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D94631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0AA43F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EFD658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A2D5C0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930BD9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DE6B23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64F7F5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2D5B9A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40DFB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2FD4310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A68909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87F9E3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2E46D3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03F497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6F1928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8EFF0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DAECB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DB8DAC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60969539" w14:textId="77777777" w:rsidTr="003F51BD">
        <w:trPr>
          <w:trHeight w:val="281"/>
        </w:trPr>
        <w:tc>
          <w:tcPr>
            <w:tcW w:w="709" w:type="dxa"/>
            <w:vMerge/>
            <w:tcBorders>
              <w:bottom w:val="single" w:sz="18" w:space="0" w:color="auto"/>
            </w:tcBorders>
          </w:tcPr>
          <w:p w14:paraId="72D3E76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46607125" w14:textId="61557250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رزیابی کیفیت مستندسازی صحیح پزشکان در راستای کدگذاری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7CE16A7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6EBF134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33536AE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2239E1B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2195C8C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0A437DB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5A39A02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6FC1E27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7C1ACBF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B0EEA8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648921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5918592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62162B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9D50B1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D17D19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35D166D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D6290F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0960CF5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61FF147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1C2287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3E032F3B" w14:textId="77777777" w:rsidTr="003F51BD">
        <w:trPr>
          <w:trHeight w:val="213"/>
        </w:trPr>
        <w:tc>
          <w:tcPr>
            <w:tcW w:w="709" w:type="dxa"/>
            <w:vMerge w:val="restart"/>
            <w:textDirection w:val="tbRl"/>
          </w:tcPr>
          <w:p w14:paraId="53F14761" w14:textId="216ACDEB" w:rsidR="003F51BD" w:rsidRPr="000E2A5B" w:rsidRDefault="003F51BD" w:rsidP="003F51BD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Titr" w:hint="cs"/>
                <w:sz w:val="20"/>
                <w:szCs w:val="20"/>
                <w:rtl/>
              </w:rPr>
              <w:t>آمار</w:t>
            </w:r>
          </w:p>
        </w:tc>
        <w:tc>
          <w:tcPr>
            <w:tcW w:w="3544" w:type="dxa"/>
          </w:tcPr>
          <w:p w14:paraId="7234DDA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تکمی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رم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مار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وزانه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اهان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سالان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خش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ستری،</w:t>
            </w:r>
          </w:p>
          <w:p w14:paraId="6A4C2981" w14:textId="7127AAE0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احد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پاراکلینیک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کنترل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صح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ن</w:t>
            </w:r>
          </w:p>
        </w:tc>
        <w:tc>
          <w:tcPr>
            <w:tcW w:w="287" w:type="dxa"/>
          </w:tcPr>
          <w:p w14:paraId="06E12ED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7CE434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EF6A5A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73CA78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CF35C3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F25FEC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FABECB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1A5DD6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32BDB6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48C416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3B6D1F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7A26CC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D345CB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CD5E8C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50877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2D68CFC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8F78A9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8D7EE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E4A43E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21BC28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713C5693" w14:textId="77777777" w:rsidTr="003F51BD">
        <w:trPr>
          <w:trHeight w:val="213"/>
        </w:trPr>
        <w:tc>
          <w:tcPr>
            <w:tcW w:w="709" w:type="dxa"/>
            <w:vMerge/>
          </w:tcPr>
          <w:p w14:paraId="1B37B10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28EC457" w14:textId="19D34C89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ثب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طلاعا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فرم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ر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رم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فزار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ما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(آواب)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و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رسم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نمودار</w:t>
            </w:r>
          </w:p>
        </w:tc>
        <w:tc>
          <w:tcPr>
            <w:tcW w:w="287" w:type="dxa"/>
          </w:tcPr>
          <w:p w14:paraId="7A0F07E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DB03CD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D1B801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030DC6B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28D954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CA4981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16C80C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A952FE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85A9F8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7A7FC19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27F526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989150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AF9998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846A1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6E6290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6C1C2E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5DB51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FF9D3A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A924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8098B9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6B9D477B" w14:textId="77777777" w:rsidTr="003F51BD">
        <w:trPr>
          <w:trHeight w:val="213"/>
        </w:trPr>
        <w:tc>
          <w:tcPr>
            <w:tcW w:w="709" w:type="dxa"/>
            <w:vMerge/>
          </w:tcPr>
          <w:p w14:paraId="32D22CE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41087BC" w14:textId="5A2BF2AB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حاسبه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شاخص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ها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آمار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یمارستان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بصورت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ست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انن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درصد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شغال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تخت،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متوسط</w:t>
            </w:r>
            <w:r w:rsidRPr="000E2A5B">
              <w:rPr>
                <w:rFonts w:ascii="B Mitra,Bold" w:cs="B Titr"/>
                <w:b/>
                <w:bCs/>
                <w:sz w:val="14"/>
                <w:szCs w:val="14"/>
              </w:rPr>
              <w:t xml:space="preserve"> </w:t>
            </w:r>
            <w:r w:rsidRPr="000E2A5B"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قامت</w:t>
            </w: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 xml:space="preserve"> و ...</w:t>
            </w:r>
          </w:p>
        </w:tc>
        <w:tc>
          <w:tcPr>
            <w:tcW w:w="287" w:type="dxa"/>
          </w:tcPr>
          <w:p w14:paraId="4934028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B51B69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8D72FA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24CD1E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81D140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E97636F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0CE66F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9505902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A738EA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53A8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12D89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D0BA4E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2C2AE9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1B02A2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E4CD69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4D1CF0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FFF12F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7881B2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B8747B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FD7246D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F51BD" w:rsidRPr="000E2A5B" w14:paraId="1F511CE0" w14:textId="77777777" w:rsidTr="003F51BD">
        <w:trPr>
          <w:trHeight w:val="213"/>
        </w:trPr>
        <w:tc>
          <w:tcPr>
            <w:tcW w:w="709" w:type="dxa"/>
            <w:vMerge/>
            <w:tcBorders>
              <w:bottom w:val="single" w:sz="18" w:space="0" w:color="auto"/>
            </w:tcBorders>
          </w:tcPr>
          <w:p w14:paraId="0BCC2A6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328285E9" w14:textId="63096E39" w:rsidR="003F51BD" w:rsidRDefault="003F51BD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ascii="B Mitra,Bold" w:cs="B Titr" w:hint="cs"/>
                <w:b/>
                <w:bCs/>
                <w:sz w:val="14"/>
                <w:szCs w:val="14"/>
                <w:rtl/>
              </w:rPr>
              <w:t>ارزیابی فرآیندهای تدوین آمارها و مقایسه با اصول استاندارد</w:t>
            </w:r>
          </w:p>
        </w:tc>
        <w:tc>
          <w:tcPr>
            <w:tcW w:w="287" w:type="dxa"/>
            <w:tcBorders>
              <w:bottom w:val="single" w:sz="18" w:space="0" w:color="auto"/>
            </w:tcBorders>
          </w:tcPr>
          <w:p w14:paraId="5457F7B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4DC7DB1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072BC0A5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348A268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32F4BF7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726126F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141FE40A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  <w:tcBorders>
              <w:bottom w:val="single" w:sz="18" w:space="0" w:color="auto"/>
            </w:tcBorders>
          </w:tcPr>
          <w:p w14:paraId="267C0A1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  <w:tcBorders>
              <w:bottom w:val="single" w:sz="18" w:space="0" w:color="auto"/>
            </w:tcBorders>
          </w:tcPr>
          <w:p w14:paraId="7F9C89AB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35A597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2C27C756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0D16E73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42AFF813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3CCD05C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3624300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3BB107EE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118A0064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763DC861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B3D1917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1F857E8" w14:textId="77777777" w:rsidR="003F51BD" w:rsidRPr="000E2A5B" w:rsidRDefault="003F51BD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E21BF" w:rsidRPr="000E2A5B" w14:paraId="4393710F" w14:textId="77777777" w:rsidTr="009720B4">
        <w:trPr>
          <w:cantSplit/>
          <w:trHeight w:val="668"/>
        </w:trPr>
        <w:tc>
          <w:tcPr>
            <w:tcW w:w="709" w:type="dxa"/>
            <w:vMerge w:val="restart"/>
            <w:textDirection w:val="tbRl"/>
          </w:tcPr>
          <w:p w14:paraId="5A157720" w14:textId="1791043E" w:rsidR="000E21BF" w:rsidRDefault="000E21BF" w:rsidP="000E21BF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lastRenderedPageBreak/>
              <w:t>مدیریت</w:t>
            </w:r>
          </w:p>
        </w:tc>
        <w:tc>
          <w:tcPr>
            <w:tcW w:w="3544" w:type="dxa"/>
          </w:tcPr>
          <w:p w14:paraId="0487E08B" w14:textId="51AF0756" w:rsidR="000E21BF" w:rsidRDefault="000E21BF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نجام فرایندهای اعتباربخشی  و بررسی سنجه ها</w:t>
            </w:r>
          </w:p>
        </w:tc>
        <w:tc>
          <w:tcPr>
            <w:tcW w:w="287" w:type="dxa"/>
          </w:tcPr>
          <w:p w14:paraId="6BBDE6C5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F4B0F32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2D92E647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7990808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4D61DBB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53F6E77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D7DBBC6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B996E06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81EC6E0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FC07264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4F13947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52F0F31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9669FB3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10941C9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B2D98DC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3F4DE56C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A672E3D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3659102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A78D210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81FB5F0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E21BF" w:rsidRPr="000E2A5B" w14:paraId="4B34D468" w14:textId="77777777" w:rsidTr="009720B4">
        <w:trPr>
          <w:cantSplit/>
          <w:trHeight w:val="548"/>
        </w:trPr>
        <w:tc>
          <w:tcPr>
            <w:tcW w:w="709" w:type="dxa"/>
            <w:vMerge/>
            <w:textDirection w:val="tbRl"/>
          </w:tcPr>
          <w:p w14:paraId="49A271C9" w14:textId="77777777" w:rsidR="000E21BF" w:rsidRDefault="000E21BF" w:rsidP="0004594A">
            <w:pPr>
              <w:autoSpaceDE w:val="0"/>
              <w:autoSpaceDN w:val="0"/>
              <w:adjustRightInd w:val="0"/>
              <w:ind w:left="113" w:right="113"/>
              <w:rPr>
                <w:rFonts w:cs="B Tit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44" w:type="dxa"/>
          </w:tcPr>
          <w:p w14:paraId="77F402A2" w14:textId="39604E97" w:rsidR="000E21BF" w:rsidRDefault="000E21BF" w:rsidP="003F51BD">
            <w:pPr>
              <w:autoSpaceDE w:val="0"/>
              <w:autoSpaceDN w:val="0"/>
              <w:adjustRightInd w:val="0"/>
              <w:rPr>
                <w:rFonts w:cs="B Titr"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آشنایی و بررسی فعالیت های کمیته مدیریت اطلاعات سلامت و فناوری اطلاعات</w:t>
            </w:r>
          </w:p>
        </w:tc>
        <w:tc>
          <w:tcPr>
            <w:tcW w:w="287" w:type="dxa"/>
          </w:tcPr>
          <w:p w14:paraId="67160027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210C962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90AA00C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7AAD854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03A04E7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CDAEB75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587C3AA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46A3AA1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A582595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2A6789A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76DA3FA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438ADB9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6D6E71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A32D5E4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B447ACD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D27BE66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8C0242C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389302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6CAA90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D8334C" w14:textId="77777777" w:rsidR="000E21BF" w:rsidRPr="000E2A5B" w:rsidRDefault="000E21BF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A6E96" w:rsidRPr="000E2A5B" w14:paraId="24E850BB" w14:textId="77777777" w:rsidTr="003F51BD">
        <w:trPr>
          <w:trHeight w:val="213"/>
        </w:trPr>
        <w:tc>
          <w:tcPr>
            <w:tcW w:w="709" w:type="dxa"/>
            <w:vMerge w:val="restart"/>
          </w:tcPr>
          <w:p w14:paraId="62899ECC" w14:textId="11DD96D8" w:rsidR="00AA6E96" w:rsidRPr="000E2A5B" w:rsidRDefault="003F51BD" w:rsidP="003F51BD">
            <w:pPr>
              <w:autoSpaceDE w:val="0"/>
              <w:autoSpaceDN w:val="0"/>
              <w:adjustRightInd w:val="0"/>
              <w:jc w:val="center"/>
              <w:rPr>
                <w:rFonts w:cs="B Titr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IS</w:t>
            </w:r>
            <w:r w:rsidR="00AA6E96">
              <w:rPr>
                <w:rFonts w:cs="B Titr" w:hint="cs"/>
                <w:b/>
                <w:bCs/>
                <w:sz w:val="18"/>
                <w:szCs w:val="18"/>
                <w:rtl/>
              </w:rPr>
              <w:t xml:space="preserve"> و سامانه </w:t>
            </w:r>
            <w:r w:rsidR="00AA6E96" w:rsidRPr="00DF1E86">
              <w:rPr>
                <w:rFonts w:cs="B Titr" w:hint="cs"/>
                <w:b/>
                <w:bCs/>
                <w:sz w:val="18"/>
                <w:szCs w:val="18"/>
                <w:rtl/>
              </w:rPr>
              <w:t>های موجود</w:t>
            </w:r>
          </w:p>
        </w:tc>
        <w:tc>
          <w:tcPr>
            <w:tcW w:w="3544" w:type="dxa"/>
          </w:tcPr>
          <w:p w14:paraId="549DE3A1" w14:textId="3BEB21D7" w:rsidR="00AA6E96" w:rsidRDefault="00AA6E96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پذیرش</w:t>
            </w:r>
          </w:p>
        </w:tc>
        <w:tc>
          <w:tcPr>
            <w:tcW w:w="287" w:type="dxa"/>
          </w:tcPr>
          <w:p w14:paraId="48328A6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5F569DD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2EB1D33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0CC062B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E1574E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8321D6D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159FCD3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2E8FAE8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927A08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461DF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CF7FB58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507259C7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DEAF60B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9EDDA2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4D752C0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38E734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E866D8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0BE4B55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F5CADB5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180CA93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A6E96" w:rsidRPr="000E2A5B" w14:paraId="16938A5F" w14:textId="77777777" w:rsidTr="003F51BD">
        <w:trPr>
          <w:trHeight w:val="213"/>
        </w:trPr>
        <w:tc>
          <w:tcPr>
            <w:tcW w:w="709" w:type="dxa"/>
            <w:vMerge/>
          </w:tcPr>
          <w:p w14:paraId="7F6DDBE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349A92E0" w14:textId="467E0D99" w:rsidR="00AA6E96" w:rsidRDefault="00AA6E96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بایگانی (سپاس، گردشگری، ....)</w:t>
            </w:r>
          </w:p>
        </w:tc>
        <w:tc>
          <w:tcPr>
            <w:tcW w:w="287" w:type="dxa"/>
          </w:tcPr>
          <w:p w14:paraId="29016063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4DB749B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215327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23D654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864410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91F34E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D3E7FAD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11B4FB4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6719585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5FEC1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4F1BF78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094B3B8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636A6B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9A5C48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771E61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37948873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8436EE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03816B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788C15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46EB7F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A6E96" w:rsidRPr="000E2A5B" w14:paraId="0AC37E45" w14:textId="77777777" w:rsidTr="003F51BD">
        <w:trPr>
          <w:trHeight w:val="213"/>
        </w:trPr>
        <w:tc>
          <w:tcPr>
            <w:tcW w:w="709" w:type="dxa"/>
            <w:vMerge/>
          </w:tcPr>
          <w:p w14:paraId="6B37669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47685B18" w14:textId="6CDC6DE9" w:rsidR="00AA6E96" w:rsidRDefault="00AA6E96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کدگذاری</w:t>
            </w:r>
          </w:p>
        </w:tc>
        <w:tc>
          <w:tcPr>
            <w:tcW w:w="287" w:type="dxa"/>
          </w:tcPr>
          <w:p w14:paraId="097B7B4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134A77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C0A1A5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6AA12A5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43E2F273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47BF63F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52A2D23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B6831A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7466035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1E5D17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8A14740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6E37429B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90324C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8A6B27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E1A818F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39E93978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34E875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6ABBB4D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3D3B8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920CF7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A6E96" w:rsidRPr="000E2A5B" w14:paraId="10C95C3C" w14:textId="77777777" w:rsidTr="003F51BD">
        <w:trPr>
          <w:trHeight w:val="213"/>
        </w:trPr>
        <w:tc>
          <w:tcPr>
            <w:tcW w:w="709" w:type="dxa"/>
            <w:vMerge/>
          </w:tcPr>
          <w:p w14:paraId="08CFCA7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Titr"/>
                <w:sz w:val="20"/>
                <w:szCs w:val="20"/>
                <w:rtl/>
              </w:rPr>
            </w:pPr>
          </w:p>
        </w:tc>
        <w:tc>
          <w:tcPr>
            <w:tcW w:w="3544" w:type="dxa"/>
          </w:tcPr>
          <w:p w14:paraId="269760A5" w14:textId="5F7180D9" w:rsidR="00AA6E96" w:rsidRDefault="00AA6E96" w:rsidP="003F51BD">
            <w:pPr>
              <w:autoSpaceDE w:val="0"/>
              <w:autoSpaceDN w:val="0"/>
              <w:adjustRightInd w:val="0"/>
              <w:rPr>
                <w:rFonts w:ascii="B Mitra,Bold" w:cs="B Titr"/>
                <w:b/>
                <w:bCs/>
                <w:sz w:val="14"/>
                <w:szCs w:val="14"/>
                <w:rtl/>
              </w:rPr>
            </w:pPr>
            <w:r>
              <w:rPr>
                <w:rFonts w:cs="B Titr" w:hint="cs"/>
                <w:sz w:val="14"/>
                <w:szCs w:val="14"/>
                <w:rtl/>
              </w:rPr>
              <w:t>ارزیابی ماژول آمار (آواب، ...)</w:t>
            </w:r>
          </w:p>
        </w:tc>
        <w:tc>
          <w:tcPr>
            <w:tcW w:w="287" w:type="dxa"/>
          </w:tcPr>
          <w:p w14:paraId="186367DF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389485E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34E1584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4404EE44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C358950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7CE17709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70A07E37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3" w:type="dxa"/>
          </w:tcPr>
          <w:p w14:paraId="5816FE30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4" w:type="dxa"/>
          </w:tcPr>
          <w:p w14:paraId="05225B2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210516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70F6231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4436A4C1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5B475E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CDD762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2CCBCB7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6" w:type="dxa"/>
          </w:tcPr>
          <w:p w14:paraId="1370AAE6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458FB0A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4A3A565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50CE9B5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B6EB2AC" w14:textId="77777777" w:rsidR="00AA6E96" w:rsidRPr="000E2A5B" w:rsidRDefault="00AA6E96" w:rsidP="003F51BD">
            <w:pPr>
              <w:autoSpaceDE w:val="0"/>
              <w:autoSpaceDN w:val="0"/>
              <w:adjustRightInd w:val="0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2C61D0F" w14:textId="77777777" w:rsidR="00675757" w:rsidRDefault="00675757" w:rsidP="00744925"/>
    <w:p w14:paraId="6AFFB655" w14:textId="77777777" w:rsidR="00675757" w:rsidRDefault="00675757" w:rsidP="00744925"/>
    <w:p w14:paraId="6F02CB6B" w14:textId="77777777" w:rsidR="00675757" w:rsidRDefault="00675757" w:rsidP="00744925"/>
    <w:p w14:paraId="5942C17A" w14:textId="77777777" w:rsidR="00675757" w:rsidRDefault="00675757" w:rsidP="00744925"/>
    <w:p w14:paraId="02B8E2A7" w14:textId="77777777" w:rsidR="006C1A99" w:rsidRDefault="006C1A99" w:rsidP="00744925"/>
    <w:p w14:paraId="09DBC0E4" w14:textId="77777777" w:rsidR="006C1A99" w:rsidRDefault="006C1A99" w:rsidP="00744925"/>
    <w:p w14:paraId="71055E07" w14:textId="77777777" w:rsidR="00675757" w:rsidRDefault="00675757" w:rsidP="00744925"/>
    <w:p w14:paraId="75F52448" w14:textId="77777777" w:rsidR="00675757" w:rsidRDefault="00675757" w:rsidP="00744925"/>
    <w:p w14:paraId="6E4152C1" w14:textId="77777777" w:rsidR="00675757" w:rsidRDefault="00675757" w:rsidP="00744925"/>
    <w:tbl>
      <w:tblPr>
        <w:tblStyle w:val="TableGrid"/>
        <w:bidiVisual/>
        <w:tblW w:w="10195" w:type="dxa"/>
        <w:tblInd w:w="119" w:type="dxa"/>
        <w:tblLook w:val="04A0" w:firstRow="1" w:lastRow="0" w:firstColumn="1" w:lastColumn="0" w:noHBand="0" w:noVBand="1"/>
      </w:tblPr>
      <w:tblGrid>
        <w:gridCol w:w="10054"/>
        <w:gridCol w:w="141"/>
      </w:tblGrid>
      <w:tr w:rsidR="00D03AA4" w:rsidRPr="000E2A5B" w14:paraId="526F25F4" w14:textId="77777777" w:rsidTr="00A53769">
        <w:tc>
          <w:tcPr>
            <w:tcW w:w="10195" w:type="dxa"/>
            <w:gridSpan w:val="2"/>
          </w:tcPr>
          <w:p w14:paraId="00803B4A" w14:textId="10EFE08B" w:rsidR="00D03AA4" w:rsidRPr="000E2A5B" w:rsidRDefault="00D03AA4" w:rsidP="00D03AA4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>کار- تاریخ</w:t>
            </w:r>
            <w:r w:rsidR="006E78A7"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>:                                            مرکز مربوطه:                                             مربی:</w:t>
            </w:r>
          </w:p>
        </w:tc>
      </w:tr>
      <w:tr w:rsidR="00675757" w:rsidRPr="000E2A5B" w14:paraId="19DC84F5" w14:textId="77777777" w:rsidTr="009720B4">
        <w:trPr>
          <w:trHeight w:val="5567"/>
        </w:trPr>
        <w:tc>
          <w:tcPr>
            <w:tcW w:w="10195" w:type="dxa"/>
            <w:gridSpan w:val="2"/>
          </w:tcPr>
          <w:p w14:paraId="56E7E8D8" w14:textId="77777777" w:rsidR="00675757" w:rsidRPr="000E2A5B" w:rsidRDefault="00675757" w:rsidP="00D03AA4">
            <w:pPr>
              <w:rPr>
                <w:rFonts w:cs="B Titr"/>
                <w:rtl/>
              </w:rPr>
            </w:pPr>
          </w:p>
        </w:tc>
      </w:tr>
      <w:tr w:rsidR="00D03AA4" w:rsidRPr="000E2A5B" w14:paraId="5A118B82" w14:textId="77777777" w:rsidTr="00A53769">
        <w:tc>
          <w:tcPr>
            <w:tcW w:w="10195" w:type="dxa"/>
            <w:gridSpan w:val="2"/>
          </w:tcPr>
          <w:p w14:paraId="197FE219" w14:textId="007E3BC0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D03AA4" w:rsidRPr="000E2A5B">
              <w:rPr>
                <w:rFonts w:cs="B Titr" w:hint="cs"/>
                <w:rtl/>
              </w:rPr>
              <w:t xml:space="preserve">           مربی:</w:t>
            </w:r>
          </w:p>
        </w:tc>
      </w:tr>
      <w:tr w:rsidR="00D03AA4" w:rsidRPr="000E2A5B" w14:paraId="2438B1AF" w14:textId="77777777" w:rsidTr="00A53769">
        <w:trPr>
          <w:trHeight w:val="5693"/>
        </w:trPr>
        <w:tc>
          <w:tcPr>
            <w:tcW w:w="10195" w:type="dxa"/>
            <w:gridSpan w:val="2"/>
          </w:tcPr>
          <w:p w14:paraId="1530A622" w14:textId="77777777" w:rsidR="00D03AA4" w:rsidRPr="000E2A5B" w:rsidRDefault="00D03AA4" w:rsidP="00744925">
            <w:pPr>
              <w:rPr>
                <w:rtl/>
              </w:rPr>
            </w:pPr>
          </w:p>
          <w:p w14:paraId="7C0CF11E" w14:textId="77777777" w:rsidR="0060355A" w:rsidRPr="000E2A5B" w:rsidRDefault="0060355A" w:rsidP="00744925">
            <w:pPr>
              <w:rPr>
                <w:rtl/>
              </w:rPr>
            </w:pPr>
          </w:p>
          <w:p w14:paraId="497C344D" w14:textId="77777777" w:rsidR="0060355A" w:rsidRPr="000E2A5B" w:rsidRDefault="0060355A" w:rsidP="00744925">
            <w:pPr>
              <w:rPr>
                <w:rtl/>
              </w:rPr>
            </w:pPr>
          </w:p>
          <w:p w14:paraId="40BCFE17" w14:textId="77777777" w:rsidR="0060355A" w:rsidRPr="000E2A5B" w:rsidRDefault="0060355A" w:rsidP="00744925">
            <w:pPr>
              <w:rPr>
                <w:rtl/>
              </w:rPr>
            </w:pPr>
          </w:p>
          <w:p w14:paraId="3A033065" w14:textId="77777777" w:rsidR="0060355A" w:rsidRPr="000E2A5B" w:rsidRDefault="0060355A" w:rsidP="00744925">
            <w:pPr>
              <w:rPr>
                <w:rtl/>
              </w:rPr>
            </w:pPr>
          </w:p>
          <w:p w14:paraId="537C0561" w14:textId="77777777" w:rsidR="0060355A" w:rsidRPr="000E2A5B" w:rsidRDefault="0060355A" w:rsidP="00744925">
            <w:pPr>
              <w:rPr>
                <w:rtl/>
              </w:rPr>
            </w:pPr>
          </w:p>
          <w:p w14:paraId="5B611976" w14:textId="77777777" w:rsidR="0060355A" w:rsidRPr="000E2A5B" w:rsidRDefault="0060355A" w:rsidP="00744925">
            <w:pPr>
              <w:rPr>
                <w:rtl/>
              </w:rPr>
            </w:pPr>
          </w:p>
          <w:p w14:paraId="176DE8E6" w14:textId="77777777" w:rsidR="0060355A" w:rsidRPr="000E2A5B" w:rsidRDefault="0060355A" w:rsidP="00744925">
            <w:pPr>
              <w:rPr>
                <w:rtl/>
              </w:rPr>
            </w:pPr>
          </w:p>
          <w:p w14:paraId="1C42B5CC" w14:textId="77777777" w:rsidR="0060355A" w:rsidRPr="000E2A5B" w:rsidRDefault="0060355A" w:rsidP="00744925">
            <w:pPr>
              <w:rPr>
                <w:rtl/>
              </w:rPr>
            </w:pPr>
          </w:p>
          <w:p w14:paraId="63D7DA9B" w14:textId="77777777" w:rsidR="0060355A" w:rsidRPr="000E2A5B" w:rsidRDefault="0060355A" w:rsidP="00744925">
            <w:pPr>
              <w:rPr>
                <w:rtl/>
              </w:rPr>
            </w:pPr>
          </w:p>
          <w:p w14:paraId="3D09FE01" w14:textId="77777777" w:rsidR="0060355A" w:rsidRPr="000E2A5B" w:rsidRDefault="0060355A" w:rsidP="00744925">
            <w:pPr>
              <w:rPr>
                <w:rtl/>
              </w:rPr>
            </w:pPr>
          </w:p>
          <w:p w14:paraId="2D84FB0B" w14:textId="77777777" w:rsidR="0060355A" w:rsidRPr="000E2A5B" w:rsidRDefault="0060355A" w:rsidP="00744925">
            <w:pPr>
              <w:rPr>
                <w:rtl/>
              </w:rPr>
            </w:pPr>
          </w:p>
          <w:p w14:paraId="4692D2F3" w14:textId="77777777" w:rsidR="0060355A" w:rsidRPr="000E2A5B" w:rsidRDefault="0060355A" w:rsidP="00744925">
            <w:pPr>
              <w:rPr>
                <w:rtl/>
              </w:rPr>
            </w:pPr>
          </w:p>
          <w:p w14:paraId="462C7FEB" w14:textId="77777777" w:rsidR="0060355A" w:rsidRPr="000E2A5B" w:rsidRDefault="0060355A" w:rsidP="00744925">
            <w:pPr>
              <w:rPr>
                <w:rtl/>
              </w:rPr>
            </w:pPr>
          </w:p>
          <w:p w14:paraId="52030A71" w14:textId="77777777" w:rsidR="0060355A" w:rsidRPr="000E2A5B" w:rsidRDefault="0060355A" w:rsidP="00744925">
            <w:pPr>
              <w:rPr>
                <w:rtl/>
              </w:rPr>
            </w:pPr>
          </w:p>
          <w:p w14:paraId="7D0D551D" w14:textId="77777777" w:rsidR="0060355A" w:rsidRPr="000E2A5B" w:rsidRDefault="0060355A" w:rsidP="00744925">
            <w:pPr>
              <w:rPr>
                <w:rtl/>
              </w:rPr>
            </w:pPr>
          </w:p>
          <w:p w14:paraId="7385B303" w14:textId="77777777" w:rsidR="0060355A" w:rsidRPr="000E2A5B" w:rsidRDefault="0060355A" w:rsidP="00744925">
            <w:pPr>
              <w:rPr>
                <w:rtl/>
              </w:rPr>
            </w:pPr>
          </w:p>
          <w:p w14:paraId="60F46608" w14:textId="77777777" w:rsidR="0060355A" w:rsidRPr="000E2A5B" w:rsidRDefault="0060355A" w:rsidP="00744925">
            <w:pPr>
              <w:rPr>
                <w:rtl/>
              </w:rPr>
            </w:pPr>
          </w:p>
          <w:p w14:paraId="32F52CBE" w14:textId="77777777" w:rsidR="0060355A" w:rsidRPr="000E2A5B" w:rsidRDefault="0060355A" w:rsidP="00744925">
            <w:pPr>
              <w:rPr>
                <w:rtl/>
              </w:rPr>
            </w:pPr>
          </w:p>
          <w:p w14:paraId="729A8E7D" w14:textId="77777777" w:rsidR="0060355A" w:rsidRPr="000E2A5B" w:rsidRDefault="0060355A" w:rsidP="00744925">
            <w:pPr>
              <w:rPr>
                <w:rtl/>
              </w:rPr>
            </w:pPr>
          </w:p>
          <w:p w14:paraId="340FD78A" w14:textId="77777777" w:rsidR="0060355A" w:rsidRPr="000E2A5B" w:rsidRDefault="0060355A" w:rsidP="00744925">
            <w:pPr>
              <w:rPr>
                <w:rtl/>
              </w:rPr>
            </w:pPr>
          </w:p>
          <w:p w14:paraId="6E21DD6E" w14:textId="6232267F" w:rsidR="0060355A" w:rsidRPr="000E2A5B" w:rsidRDefault="0060355A" w:rsidP="00744925">
            <w:pPr>
              <w:rPr>
                <w:rtl/>
              </w:rPr>
            </w:pPr>
          </w:p>
        </w:tc>
      </w:tr>
      <w:tr w:rsidR="00D03AA4" w:rsidRPr="000E2A5B" w14:paraId="1CCCB127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2E054FA1" w14:textId="17468D0F" w:rsidR="00D03AA4" w:rsidRPr="000E2A5B" w:rsidRDefault="006E78A7" w:rsidP="00744925">
            <w:pPr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D03AA4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       </w:t>
            </w:r>
            <w:r w:rsidR="00D03AA4" w:rsidRPr="000E2A5B">
              <w:rPr>
                <w:rFonts w:cs="B Titr" w:hint="cs"/>
                <w:rtl/>
              </w:rPr>
              <w:t xml:space="preserve">      </w:t>
            </w:r>
            <w:r w:rsidR="008A773B">
              <w:rPr>
                <w:rFonts w:cs="B Titr" w:hint="cs"/>
                <w:rtl/>
              </w:rPr>
              <w:t xml:space="preserve">                    </w:t>
            </w:r>
            <w:r w:rsidR="00D03AA4" w:rsidRPr="000E2A5B">
              <w:rPr>
                <w:rFonts w:cs="B Titr" w:hint="cs"/>
                <w:rtl/>
              </w:rPr>
              <w:t xml:space="preserve">       مربی:</w:t>
            </w:r>
          </w:p>
        </w:tc>
      </w:tr>
      <w:tr w:rsidR="00D03AA4" w:rsidRPr="000E2A5B" w14:paraId="7C32C03F" w14:textId="77777777" w:rsidTr="00A53769">
        <w:trPr>
          <w:gridAfter w:val="1"/>
          <w:wAfter w:w="141" w:type="dxa"/>
          <w:trHeight w:val="5551"/>
        </w:trPr>
        <w:tc>
          <w:tcPr>
            <w:tcW w:w="10054" w:type="dxa"/>
          </w:tcPr>
          <w:p w14:paraId="47FCD6DF" w14:textId="77777777" w:rsidR="00D03AA4" w:rsidRPr="000E2A5B" w:rsidRDefault="00D03AA4" w:rsidP="00744925">
            <w:pPr>
              <w:rPr>
                <w:rtl/>
              </w:rPr>
            </w:pPr>
          </w:p>
          <w:p w14:paraId="30AD8CDB" w14:textId="77777777" w:rsidR="00775DE6" w:rsidRPr="000E2A5B" w:rsidRDefault="00775DE6" w:rsidP="00744925">
            <w:pPr>
              <w:rPr>
                <w:rtl/>
              </w:rPr>
            </w:pPr>
          </w:p>
          <w:p w14:paraId="0A645764" w14:textId="77777777" w:rsidR="00775DE6" w:rsidRPr="000E2A5B" w:rsidRDefault="00775DE6" w:rsidP="00744925">
            <w:pPr>
              <w:rPr>
                <w:rtl/>
              </w:rPr>
            </w:pPr>
          </w:p>
          <w:p w14:paraId="379642BB" w14:textId="77777777" w:rsidR="00775DE6" w:rsidRPr="000E2A5B" w:rsidRDefault="00775DE6" w:rsidP="00744925">
            <w:pPr>
              <w:rPr>
                <w:rtl/>
              </w:rPr>
            </w:pPr>
          </w:p>
          <w:p w14:paraId="5B24DA5C" w14:textId="77777777" w:rsidR="00775DE6" w:rsidRPr="000E2A5B" w:rsidRDefault="00775DE6" w:rsidP="00744925">
            <w:pPr>
              <w:rPr>
                <w:rtl/>
              </w:rPr>
            </w:pPr>
          </w:p>
          <w:p w14:paraId="5555604D" w14:textId="77777777" w:rsidR="00775DE6" w:rsidRPr="000E2A5B" w:rsidRDefault="00775DE6" w:rsidP="00744925">
            <w:pPr>
              <w:rPr>
                <w:rtl/>
              </w:rPr>
            </w:pPr>
          </w:p>
          <w:p w14:paraId="3A714AEC" w14:textId="77777777" w:rsidR="00775DE6" w:rsidRPr="000E2A5B" w:rsidRDefault="00775DE6" w:rsidP="00744925">
            <w:pPr>
              <w:rPr>
                <w:rtl/>
              </w:rPr>
            </w:pPr>
          </w:p>
          <w:p w14:paraId="61DB9D43" w14:textId="77777777" w:rsidR="00775DE6" w:rsidRPr="000E2A5B" w:rsidRDefault="00775DE6" w:rsidP="00744925">
            <w:pPr>
              <w:rPr>
                <w:rtl/>
              </w:rPr>
            </w:pPr>
          </w:p>
          <w:p w14:paraId="73B64DD4" w14:textId="77777777" w:rsidR="00775DE6" w:rsidRPr="000E2A5B" w:rsidRDefault="00775DE6" w:rsidP="00744925">
            <w:pPr>
              <w:rPr>
                <w:rtl/>
              </w:rPr>
            </w:pPr>
          </w:p>
          <w:p w14:paraId="01D79003" w14:textId="77777777" w:rsidR="00775DE6" w:rsidRPr="000E2A5B" w:rsidRDefault="00775DE6" w:rsidP="00744925">
            <w:pPr>
              <w:rPr>
                <w:rtl/>
              </w:rPr>
            </w:pPr>
          </w:p>
          <w:p w14:paraId="6876DD5C" w14:textId="77777777" w:rsidR="00775DE6" w:rsidRPr="000E2A5B" w:rsidRDefault="00775DE6" w:rsidP="00744925">
            <w:pPr>
              <w:rPr>
                <w:rtl/>
              </w:rPr>
            </w:pPr>
          </w:p>
          <w:p w14:paraId="13A03EED" w14:textId="77777777" w:rsidR="00775DE6" w:rsidRPr="000E2A5B" w:rsidRDefault="00775DE6" w:rsidP="00744925">
            <w:pPr>
              <w:rPr>
                <w:rtl/>
              </w:rPr>
            </w:pPr>
          </w:p>
          <w:p w14:paraId="1D41F83F" w14:textId="77777777" w:rsidR="00775DE6" w:rsidRPr="000E2A5B" w:rsidRDefault="00775DE6" w:rsidP="00744925">
            <w:pPr>
              <w:rPr>
                <w:rtl/>
              </w:rPr>
            </w:pPr>
          </w:p>
          <w:p w14:paraId="751E96E1" w14:textId="77777777" w:rsidR="00775DE6" w:rsidRPr="000E2A5B" w:rsidRDefault="00775DE6" w:rsidP="00744925">
            <w:pPr>
              <w:rPr>
                <w:rtl/>
              </w:rPr>
            </w:pPr>
          </w:p>
          <w:p w14:paraId="5C1B470F" w14:textId="77777777" w:rsidR="00775DE6" w:rsidRPr="000E2A5B" w:rsidRDefault="00775DE6" w:rsidP="00744925">
            <w:pPr>
              <w:rPr>
                <w:rtl/>
              </w:rPr>
            </w:pPr>
          </w:p>
          <w:p w14:paraId="1B8FD783" w14:textId="77777777" w:rsidR="00775DE6" w:rsidRPr="000E2A5B" w:rsidRDefault="00775DE6" w:rsidP="00744925">
            <w:pPr>
              <w:rPr>
                <w:rtl/>
              </w:rPr>
            </w:pPr>
          </w:p>
          <w:p w14:paraId="05AEB8F5" w14:textId="77777777" w:rsidR="00775DE6" w:rsidRPr="000E2A5B" w:rsidRDefault="00775DE6" w:rsidP="00744925">
            <w:pPr>
              <w:rPr>
                <w:rtl/>
              </w:rPr>
            </w:pPr>
          </w:p>
          <w:p w14:paraId="0E25B6BD" w14:textId="77777777" w:rsidR="00775DE6" w:rsidRPr="000E2A5B" w:rsidRDefault="00775DE6" w:rsidP="00744925">
            <w:pPr>
              <w:rPr>
                <w:rtl/>
              </w:rPr>
            </w:pPr>
          </w:p>
          <w:p w14:paraId="4CBA65AE" w14:textId="77777777" w:rsidR="00775DE6" w:rsidRPr="000E2A5B" w:rsidRDefault="00775DE6" w:rsidP="00744925">
            <w:pPr>
              <w:rPr>
                <w:rtl/>
              </w:rPr>
            </w:pPr>
          </w:p>
          <w:p w14:paraId="75A72641" w14:textId="77777777" w:rsidR="00775DE6" w:rsidRPr="000E2A5B" w:rsidRDefault="00775DE6" w:rsidP="00744925">
            <w:pPr>
              <w:rPr>
                <w:rtl/>
              </w:rPr>
            </w:pPr>
          </w:p>
          <w:p w14:paraId="7132806A" w14:textId="77777777" w:rsidR="00775DE6" w:rsidRPr="000E2A5B" w:rsidRDefault="00775DE6" w:rsidP="00744925">
            <w:pPr>
              <w:rPr>
                <w:rtl/>
              </w:rPr>
            </w:pPr>
          </w:p>
          <w:p w14:paraId="73B4DA97" w14:textId="4A911164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3B5842C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2063895" w14:textId="4C3CBF6E" w:rsidR="00C6398B" w:rsidRPr="000E2A5B" w:rsidRDefault="006E78A7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ثبت گزارش کار- تاریخ</w:t>
            </w:r>
            <w:r>
              <w:rPr>
                <w:rFonts w:cs="B Titr" w:hint="cs"/>
                <w:rtl/>
              </w:rPr>
              <w:t xml:space="preserve"> (شماره جلسه)</w:t>
            </w:r>
            <w:r w:rsidRPr="000E2A5B">
              <w:rPr>
                <w:rFonts w:cs="B Titr" w:hint="cs"/>
                <w:rtl/>
              </w:rPr>
              <w:t xml:space="preserve">:                                            </w:t>
            </w:r>
            <w:r w:rsidR="00C6398B" w:rsidRPr="000E2A5B">
              <w:rPr>
                <w:rFonts w:cs="B Titr" w:hint="cs"/>
                <w:rtl/>
              </w:rPr>
              <w:t>مرکز مربوطه:</w:t>
            </w:r>
            <w:r>
              <w:rPr>
                <w:rFonts w:cs="B Titr" w:hint="cs"/>
                <w:rtl/>
              </w:rPr>
              <w:t xml:space="preserve">   </w:t>
            </w:r>
            <w:r w:rsidR="00C6398B" w:rsidRPr="000E2A5B">
              <w:rPr>
                <w:rFonts w:cs="B Titr" w:hint="cs"/>
                <w:rtl/>
              </w:rPr>
              <w:t xml:space="preserve">   </w:t>
            </w:r>
            <w:r w:rsidR="008A773B">
              <w:rPr>
                <w:rFonts w:cs="B Titr" w:hint="cs"/>
                <w:rtl/>
              </w:rPr>
              <w:t xml:space="preserve">                 </w:t>
            </w:r>
            <w:r w:rsidR="00C6398B" w:rsidRPr="000E2A5B">
              <w:rPr>
                <w:rFonts w:cs="B Titr" w:hint="cs"/>
                <w:rtl/>
              </w:rPr>
              <w:t xml:space="preserve">               مربی:</w:t>
            </w:r>
          </w:p>
        </w:tc>
      </w:tr>
      <w:tr w:rsidR="00C6398B" w:rsidRPr="000E2A5B" w14:paraId="38B0E738" w14:textId="77777777" w:rsidTr="00775DE6">
        <w:trPr>
          <w:gridAfter w:val="1"/>
          <w:wAfter w:w="141" w:type="dxa"/>
          <w:trHeight w:val="5693"/>
        </w:trPr>
        <w:tc>
          <w:tcPr>
            <w:tcW w:w="10054" w:type="dxa"/>
          </w:tcPr>
          <w:p w14:paraId="79A25689" w14:textId="77777777" w:rsidR="00C6398B" w:rsidRPr="000E2A5B" w:rsidRDefault="00C6398B" w:rsidP="00744925">
            <w:pPr>
              <w:rPr>
                <w:rtl/>
              </w:rPr>
            </w:pPr>
          </w:p>
          <w:p w14:paraId="7304C2B8" w14:textId="77777777" w:rsidR="00775DE6" w:rsidRPr="000E2A5B" w:rsidRDefault="00775DE6" w:rsidP="00744925">
            <w:pPr>
              <w:rPr>
                <w:rtl/>
              </w:rPr>
            </w:pPr>
          </w:p>
          <w:p w14:paraId="0EED732D" w14:textId="77777777" w:rsidR="00775DE6" w:rsidRPr="000E2A5B" w:rsidRDefault="00775DE6" w:rsidP="00744925">
            <w:pPr>
              <w:rPr>
                <w:rtl/>
              </w:rPr>
            </w:pPr>
          </w:p>
          <w:p w14:paraId="277866E7" w14:textId="77777777" w:rsidR="00775DE6" w:rsidRPr="000E2A5B" w:rsidRDefault="00775DE6" w:rsidP="00744925">
            <w:pPr>
              <w:rPr>
                <w:rtl/>
              </w:rPr>
            </w:pPr>
          </w:p>
          <w:p w14:paraId="00CBA1F5" w14:textId="77777777" w:rsidR="00775DE6" w:rsidRPr="000E2A5B" w:rsidRDefault="00775DE6" w:rsidP="00744925">
            <w:pPr>
              <w:rPr>
                <w:rtl/>
              </w:rPr>
            </w:pPr>
          </w:p>
          <w:p w14:paraId="64626451" w14:textId="77777777" w:rsidR="00775DE6" w:rsidRPr="000E2A5B" w:rsidRDefault="00775DE6" w:rsidP="00744925">
            <w:pPr>
              <w:rPr>
                <w:rtl/>
              </w:rPr>
            </w:pPr>
          </w:p>
          <w:p w14:paraId="39EB9DFB" w14:textId="77777777" w:rsidR="00775DE6" w:rsidRPr="000E2A5B" w:rsidRDefault="00775DE6" w:rsidP="00744925">
            <w:pPr>
              <w:rPr>
                <w:rtl/>
              </w:rPr>
            </w:pPr>
          </w:p>
          <w:p w14:paraId="08A1071E" w14:textId="77777777" w:rsidR="00775DE6" w:rsidRPr="000E2A5B" w:rsidRDefault="00775DE6" w:rsidP="00744925">
            <w:pPr>
              <w:rPr>
                <w:rtl/>
              </w:rPr>
            </w:pPr>
          </w:p>
          <w:p w14:paraId="5D7173CA" w14:textId="77777777" w:rsidR="00775DE6" w:rsidRPr="000E2A5B" w:rsidRDefault="00775DE6" w:rsidP="00744925">
            <w:pPr>
              <w:rPr>
                <w:rtl/>
              </w:rPr>
            </w:pPr>
          </w:p>
          <w:p w14:paraId="50000B99" w14:textId="77777777" w:rsidR="00775DE6" w:rsidRPr="000E2A5B" w:rsidRDefault="00775DE6" w:rsidP="00744925">
            <w:pPr>
              <w:rPr>
                <w:rtl/>
              </w:rPr>
            </w:pPr>
          </w:p>
          <w:p w14:paraId="563AD2F9" w14:textId="77777777" w:rsidR="00775DE6" w:rsidRPr="000E2A5B" w:rsidRDefault="00775DE6" w:rsidP="00744925">
            <w:pPr>
              <w:rPr>
                <w:rtl/>
              </w:rPr>
            </w:pPr>
          </w:p>
          <w:p w14:paraId="3C8A2782" w14:textId="77777777" w:rsidR="00775DE6" w:rsidRPr="000E2A5B" w:rsidRDefault="00775DE6" w:rsidP="00744925">
            <w:pPr>
              <w:rPr>
                <w:rtl/>
              </w:rPr>
            </w:pPr>
          </w:p>
          <w:p w14:paraId="61906AC7" w14:textId="77777777" w:rsidR="00775DE6" w:rsidRPr="000E2A5B" w:rsidRDefault="00775DE6" w:rsidP="00744925">
            <w:pPr>
              <w:rPr>
                <w:rtl/>
              </w:rPr>
            </w:pPr>
          </w:p>
          <w:p w14:paraId="21F2AFA8" w14:textId="77777777" w:rsidR="00775DE6" w:rsidRPr="000E2A5B" w:rsidRDefault="00775DE6" w:rsidP="00744925">
            <w:pPr>
              <w:rPr>
                <w:rtl/>
              </w:rPr>
            </w:pPr>
          </w:p>
          <w:p w14:paraId="7F8CDE18" w14:textId="77777777" w:rsidR="00775DE6" w:rsidRPr="000E2A5B" w:rsidRDefault="00775DE6" w:rsidP="00744925">
            <w:pPr>
              <w:rPr>
                <w:rtl/>
              </w:rPr>
            </w:pPr>
          </w:p>
          <w:p w14:paraId="3008214F" w14:textId="77777777" w:rsidR="00775DE6" w:rsidRPr="000E2A5B" w:rsidRDefault="00775DE6" w:rsidP="00744925">
            <w:pPr>
              <w:rPr>
                <w:rtl/>
              </w:rPr>
            </w:pPr>
          </w:p>
          <w:p w14:paraId="6F971FBB" w14:textId="77777777" w:rsidR="00775DE6" w:rsidRPr="000E2A5B" w:rsidRDefault="00775DE6" w:rsidP="00744925">
            <w:pPr>
              <w:rPr>
                <w:rtl/>
              </w:rPr>
            </w:pPr>
          </w:p>
          <w:p w14:paraId="5C822243" w14:textId="77777777" w:rsidR="00775DE6" w:rsidRPr="000E2A5B" w:rsidRDefault="00775DE6" w:rsidP="00744925">
            <w:pPr>
              <w:rPr>
                <w:rtl/>
              </w:rPr>
            </w:pPr>
          </w:p>
          <w:p w14:paraId="6D074AEC" w14:textId="77777777" w:rsidR="00775DE6" w:rsidRPr="000E2A5B" w:rsidRDefault="00775DE6" w:rsidP="00744925">
            <w:pPr>
              <w:rPr>
                <w:rtl/>
              </w:rPr>
            </w:pPr>
          </w:p>
          <w:p w14:paraId="58F7ADDF" w14:textId="77777777" w:rsidR="00775DE6" w:rsidRPr="000E2A5B" w:rsidRDefault="00775DE6" w:rsidP="00744925">
            <w:pPr>
              <w:rPr>
                <w:rtl/>
              </w:rPr>
            </w:pPr>
          </w:p>
          <w:p w14:paraId="22A595F6" w14:textId="77777777" w:rsidR="00775DE6" w:rsidRPr="000E2A5B" w:rsidRDefault="00775DE6" w:rsidP="00744925">
            <w:pPr>
              <w:rPr>
                <w:rtl/>
              </w:rPr>
            </w:pPr>
          </w:p>
          <w:p w14:paraId="659C4FDE" w14:textId="0EC49C73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0C594550" w14:textId="77777777" w:rsidTr="00A53769">
        <w:trPr>
          <w:gridAfter w:val="1"/>
          <w:wAfter w:w="141" w:type="dxa"/>
        </w:trPr>
        <w:tc>
          <w:tcPr>
            <w:tcW w:w="10054" w:type="dxa"/>
          </w:tcPr>
          <w:p w14:paraId="75A31493" w14:textId="306B1058" w:rsidR="00C6398B" w:rsidRPr="000E2A5B" w:rsidRDefault="00C6398B" w:rsidP="00744925">
            <w:pPr>
              <w:rPr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گزارش</w:t>
            </w:r>
            <w:r w:rsidR="00124834" w:rsidRPr="000E2A5B">
              <w:rPr>
                <w:rFonts w:cs="B Titr" w:hint="cs"/>
                <w:rtl/>
              </w:rPr>
              <w:t xml:space="preserve"> </w:t>
            </w:r>
            <w:r w:rsidRPr="000E2A5B">
              <w:rPr>
                <w:rFonts w:cs="B Titr" w:hint="cs"/>
                <w:rtl/>
              </w:rPr>
              <w:t xml:space="preserve">کار- تاریخ:                                      مرکز مربوطه:                           </w:t>
            </w:r>
            <w:r w:rsidR="008A773B">
              <w:rPr>
                <w:rFonts w:cs="B Titr" w:hint="cs"/>
                <w:rtl/>
              </w:rPr>
              <w:t xml:space="preserve">                                     </w:t>
            </w:r>
            <w:r w:rsidRPr="000E2A5B">
              <w:rPr>
                <w:rFonts w:cs="B Titr" w:hint="cs"/>
                <w:rtl/>
              </w:rPr>
              <w:t xml:space="preserve">        مربی:</w:t>
            </w:r>
          </w:p>
        </w:tc>
      </w:tr>
      <w:tr w:rsidR="00C6398B" w:rsidRPr="000E2A5B" w14:paraId="354F79A1" w14:textId="77777777" w:rsidTr="00A53769">
        <w:trPr>
          <w:gridAfter w:val="1"/>
          <w:wAfter w:w="141" w:type="dxa"/>
          <w:trHeight w:val="5531"/>
        </w:trPr>
        <w:tc>
          <w:tcPr>
            <w:tcW w:w="10054" w:type="dxa"/>
          </w:tcPr>
          <w:p w14:paraId="3F868FB9" w14:textId="77777777" w:rsidR="00C6398B" w:rsidRPr="000E2A5B" w:rsidRDefault="00C6398B" w:rsidP="00744925">
            <w:pPr>
              <w:rPr>
                <w:rtl/>
              </w:rPr>
            </w:pPr>
          </w:p>
          <w:p w14:paraId="6A2D3121" w14:textId="77777777" w:rsidR="00291DF6" w:rsidRPr="000E2A5B" w:rsidRDefault="00291DF6" w:rsidP="00744925">
            <w:pPr>
              <w:rPr>
                <w:rtl/>
              </w:rPr>
            </w:pPr>
          </w:p>
          <w:p w14:paraId="62226402" w14:textId="77777777" w:rsidR="00291DF6" w:rsidRPr="000E2A5B" w:rsidRDefault="00291DF6" w:rsidP="00744925">
            <w:pPr>
              <w:rPr>
                <w:rtl/>
              </w:rPr>
            </w:pPr>
          </w:p>
          <w:p w14:paraId="727B3AA7" w14:textId="77777777" w:rsidR="00291DF6" w:rsidRPr="000E2A5B" w:rsidRDefault="00291DF6" w:rsidP="00744925">
            <w:pPr>
              <w:rPr>
                <w:rtl/>
              </w:rPr>
            </w:pPr>
          </w:p>
          <w:p w14:paraId="3BA96079" w14:textId="77777777" w:rsidR="00291DF6" w:rsidRPr="000E2A5B" w:rsidRDefault="00291DF6" w:rsidP="00744925">
            <w:pPr>
              <w:rPr>
                <w:rtl/>
              </w:rPr>
            </w:pPr>
          </w:p>
          <w:p w14:paraId="0F8E552F" w14:textId="77777777" w:rsidR="00291DF6" w:rsidRPr="000E2A5B" w:rsidRDefault="00291DF6" w:rsidP="00744925">
            <w:pPr>
              <w:rPr>
                <w:rtl/>
              </w:rPr>
            </w:pPr>
          </w:p>
          <w:p w14:paraId="193F90A7" w14:textId="77777777" w:rsidR="00291DF6" w:rsidRPr="000E2A5B" w:rsidRDefault="00291DF6" w:rsidP="00744925">
            <w:pPr>
              <w:rPr>
                <w:rtl/>
              </w:rPr>
            </w:pPr>
          </w:p>
          <w:p w14:paraId="41E5BBC0" w14:textId="77777777" w:rsidR="00291DF6" w:rsidRPr="000E2A5B" w:rsidRDefault="00291DF6" w:rsidP="00744925">
            <w:pPr>
              <w:rPr>
                <w:rtl/>
              </w:rPr>
            </w:pPr>
          </w:p>
          <w:p w14:paraId="056A7B99" w14:textId="77777777" w:rsidR="00291DF6" w:rsidRPr="000E2A5B" w:rsidRDefault="00291DF6" w:rsidP="00744925">
            <w:pPr>
              <w:rPr>
                <w:rtl/>
              </w:rPr>
            </w:pPr>
          </w:p>
          <w:p w14:paraId="64BA50D3" w14:textId="77777777" w:rsidR="00291DF6" w:rsidRPr="000E2A5B" w:rsidRDefault="00291DF6" w:rsidP="00744925">
            <w:pPr>
              <w:rPr>
                <w:rtl/>
              </w:rPr>
            </w:pPr>
          </w:p>
          <w:p w14:paraId="6A0AFD70" w14:textId="77777777" w:rsidR="00291DF6" w:rsidRPr="000E2A5B" w:rsidRDefault="00291DF6" w:rsidP="00744925">
            <w:pPr>
              <w:rPr>
                <w:rtl/>
              </w:rPr>
            </w:pPr>
          </w:p>
          <w:p w14:paraId="037C051B" w14:textId="77777777" w:rsidR="00291DF6" w:rsidRPr="000E2A5B" w:rsidRDefault="00291DF6" w:rsidP="00744925">
            <w:pPr>
              <w:rPr>
                <w:rtl/>
              </w:rPr>
            </w:pPr>
          </w:p>
          <w:p w14:paraId="2F82475C" w14:textId="2FD43B08" w:rsidR="0060355A" w:rsidRPr="000E2A5B" w:rsidRDefault="0060355A" w:rsidP="00744925">
            <w:pPr>
              <w:rPr>
                <w:rtl/>
              </w:rPr>
            </w:pPr>
          </w:p>
          <w:p w14:paraId="1128D71F" w14:textId="77777777" w:rsidR="0050657B" w:rsidRPr="000E2A5B" w:rsidRDefault="0050657B" w:rsidP="00744925">
            <w:pPr>
              <w:rPr>
                <w:rtl/>
              </w:rPr>
            </w:pPr>
          </w:p>
          <w:p w14:paraId="1558BF12" w14:textId="77777777" w:rsidR="00775DE6" w:rsidRPr="000E2A5B" w:rsidRDefault="00775DE6" w:rsidP="00744925">
            <w:pPr>
              <w:rPr>
                <w:rtl/>
              </w:rPr>
            </w:pPr>
          </w:p>
          <w:p w14:paraId="00695C6A" w14:textId="77777777" w:rsidR="00775DE6" w:rsidRPr="000E2A5B" w:rsidRDefault="00775DE6" w:rsidP="00744925">
            <w:pPr>
              <w:rPr>
                <w:rtl/>
              </w:rPr>
            </w:pPr>
          </w:p>
          <w:p w14:paraId="7374856A" w14:textId="77777777" w:rsidR="00775DE6" w:rsidRPr="000E2A5B" w:rsidRDefault="00775DE6" w:rsidP="00744925">
            <w:pPr>
              <w:rPr>
                <w:rtl/>
              </w:rPr>
            </w:pPr>
          </w:p>
          <w:p w14:paraId="245010C4" w14:textId="77777777" w:rsidR="00775DE6" w:rsidRPr="000E2A5B" w:rsidRDefault="00775DE6" w:rsidP="00744925">
            <w:pPr>
              <w:rPr>
                <w:rtl/>
              </w:rPr>
            </w:pPr>
          </w:p>
          <w:p w14:paraId="4C11E1F8" w14:textId="62B2538E" w:rsidR="00775DE6" w:rsidRPr="000E2A5B" w:rsidRDefault="00775DE6" w:rsidP="00744925">
            <w:pPr>
              <w:rPr>
                <w:rtl/>
              </w:rPr>
            </w:pPr>
          </w:p>
          <w:p w14:paraId="6E3C5E14" w14:textId="1CF209E6" w:rsidR="0050657B" w:rsidRPr="000E2A5B" w:rsidRDefault="0050657B" w:rsidP="00744925">
            <w:pPr>
              <w:rPr>
                <w:rtl/>
              </w:rPr>
            </w:pPr>
          </w:p>
          <w:p w14:paraId="0C726DF0" w14:textId="77777777" w:rsidR="0050657B" w:rsidRPr="000E2A5B" w:rsidRDefault="0050657B" w:rsidP="00744925">
            <w:pPr>
              <w:rPr>
                <w:rtl/>
              </w:rPr>
            </w:pPr>
          </w:p>
          <w:p w14:paraId="57C4D5EB" w14:textId="100C0775" w:rsidR="00775DE6" w:rsidRPr="000E2A5B" w:rsidRDefault="00775DE6" w:rsidP="00744925">
            <w:pPr>
              <w:rPr>
                <w:rtl/>
              </w:rPr>
            </w:pPr>
          </w:p>
        </w:tc>
      </w:tr>
      <w:tr w:rsidR="00C6398B" w:rsidRPr="000E2A5B" w14:paraId="420C0A73" w14:textId="77777777" w:rsidTr="00775DE6">
        <w:trPr>
          <w:gridAfter w:val="1"/>
          <w:wAfter w:w="141" w:type="dxa"/>
        </w:trPr>
        <w:tc>
          <w:tcPr>
            <w:tcW w:w="10054" w:type="dxa"/>
          </w:tcPr>
          <w:p w14:paraId="44F9E67C" w14:textId="77777777" w:rsidR="00C6398B" w:rsidRPr="000E2A5B" w:rsidRDefault="00C6398B" w:rsidP="00C6398B">
            <w:pPr>
              <w:jc w:val="center"/>
              <w:rPr>
                <w:rFonts w:cs="B Titr"/>
                <w:rtl/>
              </w:rPr>
            </w:pPr>
            <w:r w:rsidRPr="000E2A5B">
              <w:rPr>
                <w:rFonts w:cs="B Titr" w:hint="cs"/>
                <w:rtl/>
              </w:rPr>
              <w:lastRenderedPageBreak/>
              <w:t>فرم انتقادات و پیشنهادات</w:t>
            </w:r>
          </w:p>
        </w:tc>
      </w:tr>
      <w:tr w:rsidR="00C6398B" w14:paraId="660838BC" w14:textId="77777777" w:rsidTr="00D361AA">
        <w:trPr>
          <w:gridAfter w:val="1"/>
          <w:wAfter w:w="141" w:type="dxa"/>
          <w:trHeight w:val="5283"/>
        </w:trPr>
        <w:tc>
          <w:tcPr>
            <w:tcW w:w="10054" w:type="dxa"/>
          </w:tcPr>
          <w:p w14:paraId="62F9AABA" w14:textId="332F9587" w:rsidR="00C6398B" w:rsidRPr="000E2A5B" w:rsidRDefault="00C6398B" w:rsidP="00707855">
            <w:pPr>
              <w:autoSpaceDE w:val="0"/>
              <w:autoSpaceDN w:val="0"/>
              <w:adjustRightInd w:val="0"/>
              <w:rPr>
                <w:rFonts w:ascii="B Titr,Bold" w:cs="B Nazanin"/>
                <w:b/>
                <w:bCs/>
                <w:sz w:val="24"/>
                <w:szCs w:val="24"/>
              </w:rPr>
            </w:pPr>
            <w:r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کارآموز</w:t>
            </w:r>
            <w:r w:rsidRPr="000E2A5B">
              <w:rPr>
                <w:rFonts w:ascii="B Titr,Bold" w:cs="B Nazanin"/>
                <w:b/>
                <w:bCs/>
                <w:sz w:val="24"/>
                <w:szCs w:val="24"/>
              </w:rPr>
              <w:t xml:space="preserve"> </w:t>
            </w:r>
            <w:r w:rsidR="00707855" w:rsidRPr="000E2A5B">
              <w:rPr>
                <w:rFonts w:ascii="B Titr,Bold" w:cs="B Nazanin" w:hint="cs"/>
                <w:b/>
                <w:bCs/>
                <w:sz w:val="24"/>
                <w:szCs w:val="24"/>
                <w:rtl/>
              </w:rPr>
              <w:t>گرامی:</w:t>
            </w:r>
          </w:p>
          <w:p w14:paraId="2DDF61ED" w14:textId="270330BC" w:rsidR="001F583B" w:rsidRDefault="00C6398B" w:rsidP="00D361AA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ایان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ضمن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شك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ز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م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تعهدان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ظایف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عرصه</w:t>
            </w:r>
            <w:r w:rsidRPr="000E2A5B">
              <w:rPr>
                <w:rFonts w:ascii="B Nazanin" w:cs="B Nazanin"/>
              </w:rPr>
              <w:t xml:space="preserve"> 1  </w:t>
            </w:r>
            <w:r w:rsidRPr="000E2A5B">
              <w:rPr>
                <w:rFonts w:ascii="B Nazanin" w:cs="B Nazanin" w:hint="cs"/>
                <w:rtl/>
              </w:rPr>
              <w:t>ب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تم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سان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ید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قاض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ش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ظرات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پیشنه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و</w:t>
            </w:r>
            <w:r w:rsidR="00291DF6" w:rsidRPr="000E2A5B">
              <w:rPr>
                <w:rFonts w:ascii="B Nazanin" w:cs="B Nazanin" w:hint="cs"/>
                <w:rtl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نتقادا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ر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خصوص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نحو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جر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کارآموز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علام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فرمائی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تا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جهت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هبو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برنام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دور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ها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آتی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مورد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استفاده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قرار</w:t>
            </w:r>
            <w:r w:rsidRPr="000E2A5B">
              <w:rPr>
                <w:rFonts w:ascii="B Nazanin" w:cs="B Nazanin"/>
              </w:rPr>
              <w:t xml:space="preserve"> </w:t>
            </w:r>
            <w:r w:rsidRPr="000E2A5B">
              <w:rPr>
                <w:rFonts w:ascii="B Nazanin" w:cs="B Nazanin" w:hint="cs"/>
                <w:rtl/>
              </w:rPr>
              <w:t>گیرد</w:t>
            </w:r>
            <w:r w:rsidRPr="000E2A5B">
              <w:rPr>
                <w:rFonts w:ascii="B Nazanin" w:cs="B Nazanin"/>
              </w:rPr>
              <w:t>.</w:t>
            </w:r>
          </w:p>
          <w:p w14:paraId="7B8E1B1E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1C63699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E775CD6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4BAEDC8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1799503C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2973C60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A359014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31286F9A" w14:textId="77777777" w:rsidR="001F583B" w:rsidRDefault="001F583B" w:rsidP="001F583B">
            <w:pPr>
              <w:autoSpaceDE w:val="0"/>
              <w:autoSpaceDN w:val="0"/>
              <w:adjustRightInd w:val="0"/>
              <w:rPr>
                <w:rFonts w:ascii="B Nazanin" w:cs="B Nazanin"/>
                <w:rtl/>
              </w:rPr>
            </w:pPr>
          </w:p>
          <w:p w14:paraId="61652AA3" w14:textId="115384CA" w:rsidR="001F583B" w:rsidRPr="00EF5240" w:rsidRDefault="001F583B" w:rsidP="00EF5240">
            <w:pPr>
              <w:rPr>
                <w:rFonts w:ascii="B Nazanin" w:cs="B Nazanin"/>
                <w:rtl/>
              </w:rPr>
            </w:pPr>
          </w:p>
        </w:tc>
      </w:tr>
    </w:tbl>
    <w:p w14:paraId="2812065F" w14:textId="77777777" w:rsidR="007545A4" w:rsidRDefault="007545A4" w:rsidP="00675757"/>
    <w:sectPr w:rsidR="007545A4" w:rsidSect="00F835DE">
      <w:headerReference w:type="default" r:id="rId9"/>
      <w:footerReference w:type="default" r:id="rId10"/>
      <w:pgSz w:w="11907" w:h="8391" w:orient="landscape" w:code="11"/>
      <w:pgMar w:top="426" w:right="1134" w:bottom="1134" w:left="113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4760C" w16cex:dateUtc="2023-05-09T04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A43BB4" w16cid:durableId="2804760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9C0D8" w14:textId="77777777" w:rsidR="00867E09" w:rsidRDefault="00867E09" w:rsidP="00A33296">
      <w:pPr>
        <w:spacing w:after="0" w:line="240" w:lineRule="auto"/>
      </w:pPr>
      <w:r>
        <w:separator/>
      </w:r>
    </w:p>
  </w:endnote>
  <w:endnote w:type="continuationSeparator" w:id="0">
    <w:p w14:paraId="134421DA" w14:textId="77777777" w:rsidR="00867E09" w:rsidRDefault="00867E09" w:rsidP="00A33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DBE3C4D0-70E1-45C9-B5E0-D5B9A21E6486}"/>
    <w:embedBold r:id="rId2" w:subsetted="1" w:fontKey="{72565045-3F84-4B98-8F69-9F787B7D383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  <w:embedBold r:id="rId3" w:subsetted="1" w:fontKey="{4DB71F3E-A0D4-4248-8C23-0857FDA9EE39}"/>
  </w:font>
  <w:font w:name="B Bara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9B16B9DD-021A-403C-91A2-37D98AF0B6B6}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C7879FD2-3E7C-4585-8AAD-082348C6F472}"/>
    <w:embedBold r:id="rId6" w:fontKey="{078AE46B-4605-4609-8970-E80B38A50B6B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fontKey="{76E8632D-F1C5-4A93-9232-9B7DFCD66573}"/>
    <w:embedBold r:id="rId8" w:fontKey="{1112690D-CD30-425A-89DC-A4994A0C5368}"/>
  </w:font>
  <w:font w:name="B Nazanin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subsetted="1" w:fontKey="{C0431F9B-1C0B-47A8-8411-F886F0AF2F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subsetted="1" w:fontKey="{8F612FDD-5F35-43A7-A5A4-FECD9F1B6671}"/>
  </w:font>
  <w:font w:name="B Mitra,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2  Nazanin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11" w:subsetted="1" w:fontKey="{49516760-389D-48C6-AC9D-9D3F38AD959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  <w:rtl/>
      </w:rPr>
      <w:id w:val="-451096736"/>
      <w:docPartObj>
        <w:docPartGallery w:val="Page Numbers (Bottom of Page)"/>
        <w:docPartUnique/>
      </w:docPartObj>
    </w:sdtPr>
    <w:sdtEndPr>
      <w:rPr>
        <w:rFonts w:cs="2  Nazanin"/>
        <w:noProof/>
      </w:rPr>
    </w:sdtEndPr>
    <w:sdtContent>
      <w:p w14:paraId="3562D929" w14:textId="77777777" w:rsidR="00D27787" w:rsidRDefault="00D27787" w:rsidP="00BD6346">
        <w:pPr>
          <w:pStyle w:val="Footer"/>
          <w:tabs>
            <w:tab w:val="left" w:pos="1119"/>
            <w:tab w:val="center" w:pos="4819"/>
          </w:tabs>
          <w:rPr>
            <w:color w:val="FFFFFF" w:themeColor="background1"/>
            <w:rtl/>
          </w:rPr>
        </w:pPr>
      </w:p>
      <w:p w14:paraId="4EE0F0BA" w14:textId="2C31BB29" w:rsidR="00D27787" w:rsidRPr="00177C17" w:rsidRDefault="00D27787" w:rsidP="00BD6346">
        <w:pPr>
          <w:pStyle w:val="Footer"/>
          <w:tabs>
            <w:tab w:val="left" w:pos="1119"/>
            <w:tab w:val="center" w:pos="4819"/>
          </w:tabs>
          <w:rPr>
            <w:rFonts w:cs="2  Nazanin"/>
            <w:color w:val="FFFFFF" w:themeColor="background1"/>
          </w:rPr>
        </w:pP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>
          <w:rPr>
            <w:color w:val="FFFFFF" w:themeColor="background1"/>
            <w:rtl/>
          </w:rPr>
          <w:tab/>
        </w:r>
        <w:r w:rsidRPr="00177C17">
          <w:rPr>
            <w:rFonts w:cs="2  Nazanin"/>
            <w:color w:val="FFFFFF" w:themeColor="background1"/>
          </w:rPr>
          <w:fldChar w:fldCharType="begin"/>
        </w:r>
        <w:r w:rsidRPr="00177C17">
          <w:rPr>
            <w:rFonts w:cs="2  Nazanin"/>
            <w:color w:val="FFFFFF" w:themeColor="background1"/>
          </w:rPr>
          <w:instrText xml:space="preserve"> PAGE   \* MERGEFORMAT </w:instrText>
        </w:r>
        <w:r w:rsidRPr="00177C17">
          <w:rPr>
            <w:rFonts w:cs="2  Nazanin"/>
            <w:color w:val="FFFFFF" w:themeColor="background1"/>
          </w:rPr>
          <w:fldChar w:fldCharType="separate"/>
        </w:r>
        <w:r w:rsidR="009720B4">
          <w:rPr>
            <w:rFonts w:cs="2  Nazanin"/>
            <w:noProof/>
            <w:color w:val="FFFFFF" w:themeColor="background1"/>
            <w:rtl/>
          </w:rPr>
          <w:t>10</w:t>
        </w:r>
        <w:r w:rsidRPr="00177C17">
          <w:rPr>
            <w:rFonts w:cs="2  Nazanin"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FCC857" w14:textId="77777777" w:rsidR="00867E09" w:rsidRDefault="00867E09" w:rsidP="00A33296">
      <w:pPr>
        <w:spacing w:after="0" w:line="240" w:lineRule="auto"/>
      </w:pPr>
      <w:r>
        <w:separator/>
      </w:r>
    </w:p>
  </w:footnote>
  <w:footnote w:type="continuationSeparator" w:id="0">
    <w:p w14:paraId="15AB3FCF" w14:textId="77777777" w:rsidR="00867E09" w:rsidRDefault="00867E09" w:rsidP="00A33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8CFF07" w14:textId="32822D7D" w:rsidR="00D27787" w:rsidRDefault="00D27787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17E40F" wp14:editId="40C8F4F9">
              <wp:simplePos x="0" y="0"/>
              <wp:positionH relativeFrom="column">
                <wp:posOffset>-115252</wp:posOffset>
              </wp:positionH>
              <wp:positionV relativeFrom="paragraph">
                <wp:posOffset>-340677</wp:posOffset>
              </wp:positionV>
              <wp:extent cx="6329362" cy="428625"/>
              <wp:effectExtent l="57150" t="38100" r="52705" b="104775"/>
              <wp:wrapNone/>
              <wp:docPr id="6" name="Flowchart: Termina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29362" cy="428625"/>
                      </a:xfrm>
                      <a:prstGeom prst="flowChartTerminator">
                        <a:avLst/>
                      </a:prstGeom>
                    </wps:spPr>
                    <wps:style>
                      <a:lnRef idx="1">
                        <a:schemeClr val="accent6"/>
                      </a:lnRef>
                      <a:fillRef idx="1002">
                        <a:schemeClr val="dk2"/>
                      </a:fillRef>
                      <a:effectRef idx="1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B9512" w14:textId="3E63D949" w:rsidR="00D27787" w:rsidRPr="001F05E3" w:rsidRDefault="009720B4" w:rsidP="006C1A99">
                          <w:pPr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</w:t>
                          </w:r>
                          <w:r w:rsidR="00D27787"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</w:t>
                          </w:r>
                          <w:r w:rsidR="00D27787"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      </w:t>
                          </w:r>
                          <w:r w:rsidR="00D27787" w:rsidRPr="008506FB"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     </w:t>
                          </w:r>
                          <w:r w:rsidR="00D27787"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لاگ بو</w:t>
                          </w:r>
                          <w:r w:rsidR="003A61C6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ک کارآمو</w:t>
                          </w:r>
                          <w:r w:rsidR="00D27787"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زی در عرصه </w:t>
                          </w:r>
                          <w:r w:rsidR="006C1A99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2</w:t>
                          </w:r>
                          <w:r w:rsidR="00D27787" w:rsidRPr="008506FB">
                            <w:rPr>
                              <w:rFonts w:asciiTheme="majorBidi" w:hAnsiTheme="majorBidi"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           </w:t>
                          </w:r>
                          <w:r w:rsidR="00D27787">
                            <w:rPr>
                              <w:rFonts w:asciiTheme="majorBidi" w:hAnsiTheme="majorBidi" w:cs="B Nazanin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D27787" w:rsidRPr="001F05E3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HIT Log Book</w:t>
                          </w:r>
                          <w:r w:rsidR="00D27787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 (</w:t>
                          </w:r>
                          <w:r w:rsidR="006C1A99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HIM</w:t>
                          </w:r>
                          <w:r w:rsidR="00D27787">
                            <w:rPr>
                              <w:rFonts w:asciiTheme="majorBidi" w:hAnsiTheme="majorBidi" w:cstheme="majorBidi"/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7E40F" id="_x0000_t116" coordsize="21600,21600" o:spt="116" path="m3475,qx,10800,3475,21600l18125,21600qx21600,10800,18125,xe">
              <v:stroke joinstyle="miter"/>
              <v:path gradientshapeok="t" o:connecttype="rect" textboxrect="1018,3163,20582,18437"/>
            </v:shapetype>
            <v:shape id="Flowchart: Terminator 6" o:spid="_x0000_s1026" type="#_x0000_t116" style="position:absolute;left:0;text-align:left;margin-left:-9.05pt;margin-top:-26.8pt;width:498.3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" fillcolor="#8db3e2 [1298]" strokecolor="#f68c36 [3049]">
              <v:fill color2="#060e18 [642]" rotate="t" focusposition=".5,-52429f" focussize="" colors="0 #bec9e5;26214f #b4c1e1;1 #001a5e" focus="100%" type="gradientRadial"/>
              <v:shadow on="t" color="black" opacity="24903f" origin=",.5" offset="0,.55556mm"/>
              <v:textbox>
                <w:txbxContent>
                  <w:p w14:paraId="011B9512" w14:textId="3E63D949" w:rsidR="00D27787" w:rsidRPr="001F05E3" w:rsidRDefault="009720B4" w:rsidP="006C1A99">
                    <w:p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</w:t>
                    </w:r>
                    <w:r w:rsidR="00D27787"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</w:t>
                    </w:r>
                    <w:r w:rsidR="00D27787"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      </w:t>
                    </w:r>
                    <w:r w:rsidR="00D27787" w:rsidRPr="008506FB"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     </w:t>
                    </w:r>
                    <w:r w:rsidR="00D27787"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لاگ بو</w:t>
                    </w:r>
                    <w:r w:rsidR="003A61C6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ک کارآمو</w:t>
                    </w:r>
                    <w:r w:rsidR="00D27787"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زی در عرصه </w:t>
                    </w:r>
                    <w:r w:rsidR="006C1A99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>2</w:t>
                    </w:r>
                    <w:r w:rsidR="00D27787" w:rsidRPr="008506FB">
                      <w:rPr>
                        <w:rFonts w:asciiTheme="majorBidi" w:hAnsiTheme="majorBidi" w:cs="B Nazanin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           </w:t>
                    </w:r>
                    <w:r w:rsidR="00D27787">
                      <w:rPr>
                        <w:rFonts w:asciiTheme="majorBidi" w:hAnsiTheme="majorBidi" w:cs="B Nazanin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D27787" w:rsidRPr="001F05E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HIT Log Book</w:t>
                    </w:r>
                    <w:r w:rsidR="00D27787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 xml:space="preserve"> (</w:t>
                    </w:r>
                    <w:r w:rsidR="006C1A99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HIM</w:t>
                    </w:r>
                    <w:r w:rsidR="00D27787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924CB2"/>
    <w:multiLevelType w:val="hybridMultilevel"/>
    <w:tmpl w:val="21E0FF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55874"/>
    <w:multiLevelType w:val="hybridMultilevel"/>
    <w:tmpl w:val="631CA4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164A8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82385C"/>
    <w:multiLevelType w:val="hybridMultilevel"/>
    <w:tmpl w:val="B6A6704E"/>
    <w:lvl w:ilvl="0" w:tplc="CF06CD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737DC7"/>
    <w:multiLevelType w:val="hybridMultilevel"/>
    <w:tmpl w:val="004A6DAE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LI0NzG2NLc0MzZV0lEKTi0uzszPAykwrAUAkLbdGCwAAAA="/>
  </w:docVars>
  <w:rsids>
    <w:rsidRoot w:val="00744925"/>
    <w:rsid w:val="000009EA"/>
    <w:rsid w:val="0001773D"/>
    <w:rsid w:val="00024908"/>
    <w:rsid w:val="000340F5"/>
    <w:rsid w:val="00035E7F"/>
    <w:rsid w:val="000418F1"/>
    <w:rsid w:val="0004594A"/>
    <w:rsid w:val="00050E17"/>
    <w:rsid w:val="00085D83"/>
    <w:rsid w:val="00096223"/>
    <w:rsid w:val="000B145A"/>
    <w:rsid w:val="000B72AD"/>
    <w:rsid w:val="000E21BF"/>
    <w:rsid w:val="000E2A5B"/>
    <w:rsid w:val="00112CDB"/>
    <w:rsid w:val="0011471C"/>
    <w:rsid w:val="00124834"/>
    <w:rsid w:val="001309ED"/>
    <w:rsid w:val="001345C5"/>
    <w:rsid w:val="001515CF"/>
    <w:rsid w:val="0015785D"/>
    <w:rsid w:val="00170504"/>
    <w:rsid w:val="00177C17"/>
    <w:rsid w:val="00182349"/>
    <w:rsid w:val="001978E3"/>
    <w:rsid w:val="001C3BE9"/>
    <w:rsid w:val="001D3348"/>
    <w:rsid w:val="001D4B68"/>
    <w:rsid w:val="001F05E3"/>
    <w:rsid w:val="001F583B"/>
    <w:rsid w:val="00226E20"/>
    <w:rsid w:val="00240E34"/>
    <w:rsid w:val="00284C1D"/>
    <w:rsid w:val="00291DF6"/>
    <w:rsid w:val="00295198"/>
    <w:rsid w:val="002A0C32"/>
    <w:rsid w:val="002F1549"/>
    <w:rsid w:val="002F3036"/>
    <w:rsid w:val="003038FB"/>
    <w:rsid w:val="00305CAD"/>
    <w:rsid w:val="00307CE1"/>
    <w:rsid w:val="003128C5"/>
    <w:rsid w:val="00314FD0"/>
    <w:rsid w:val="003772C5"/>
    <w:rsid w:val="003A61C6"/>
    <w:rsid w:val="003C5A5B"/>
    <w:rsid w:val="003E151C"/>
    <w:rsid w:val="003F51BD"/>
    <w:rsid w:val="00435EFD"/>
    <w:rsid w:val="004469AF"/>
    <w:rsid w:val="00455DF1"/>
    <w:rsid w:val="00496ED9"/>
    <w:rsid w:val="004A3E93"/>
    <w:rsid w:val="004C3AA5"/>
    <w:rsid w:val="004C6CC3"/>
    <w:rsid w:val="004D29EE"/>
    <w:rsid w:val="00503AF9"/>
    <w:rsid w:val="0050657B"/>
    <w:rsid w:val="0051176D"/>
    <w:rsid w:val="00521176"/>
    <w:rsid w:val="00522809"/>
    <w:rsid w:val="0052434A"/>
    <w:rsid w:val="00562302"/>
    <w:rsid w:val="00563E3C"/>
    <w:rsid w:val="005708B3"/>
    <w:rsid w:val="0058382B"/>
    <w:rsid w:val="005A1811"/>
    <w:rsid w:val="005B69B7"/>
    <w:rsid w:val="005F757D"/>
    <w:rsid w:val="0060355A"/>
    <w:rsid w:val="00606D24"/>
    <w:rsid w:val="00657F89"/>
    <w:rsid w:val="00673B41"/>
    <w:rsid w:val="00675757"/>
    <w:rsid w:val="006C1A99"/>
    <w:rsid w:val="006C3613"/>
    <w:rsid w:val="006D4F6E"/>
    <w:rsid w:val="006E5292"/>
    <w:rsid w:val="006E78A7"/>
    <w:rsid w:val="006E79BF"/>
    <w:rsid w:val="00707855"/>
    <w:rsid w:val="007300C6"/>
    <w:rsid w:val="00744925"/>
    <w:rsid w:val="007545A4"/>
    <w:rsid w:val="00775DE6"/>
    <w:rsid w:val="0078621F"/>
    <w:rsid w:val="007921A9"/>
    <w:rsid w:val="007A15EC"/>
    <w:rsid w:val="007B2FFF"/>
    <w:rsid w:val="007C1797"/>
    <w:rsid w:val="007D2FA9"/>
    <w:rsid w:val="00803994"/>
    <w:rsid w:val="0082637F"/>
    <w:rsid w:val="00832136"/>
    <w:rsid w:val="008506FB"/>
    <w:rsid w:val="00867E09"/>
    <w:rsid w:val="0088661A"/>
    <w:rsid w:val="00897CD5"/>
    <w:rsid w:val="008A773B"/>
    <w:rsid w:val="008D66E4"/>
    <w:rsid w:val="008E13D4"/>
    <w:rsid w:val="008E2E67"/>
    <w:rsid w:val="009576F4"/>
    <w:rsid w:val="009625CF"/>
    <w:rsid w:val="0096721F"/>
    <w:rsid w:val="009702FB"/>
    <w:rsid w:val="00970462"/>
    <w:rsid w:val="009720B4"/>
    <w:rsid w:val="00993A7D"/>
    <w:rsid w:val="00996E89"/>
    <w:rsid w:val="00997A08"/>
    <w:rsid w:val="009B0AD6"/>
    <w:rsid w:val="009C2CD2"/>
    <w:rsid w:val="009D1B71"/>
    <w:rsid w:val="009D3063"/>
    <w:rsid w:val="009E1BCB"/>
    <w:rsid w:val="009F43EC"/>
    <w:rsid w:val="00A14749"/>
    <w:rsid w:val="00A33296"/>
    <w:rsid w:val="00A53769"/>
    <w:rsid w:val="00A83F7D"/>
    <w:rsid w:val="00AA6E96"/>
    <w:rsid w:val="00AA7E3B"/>
    <w:rsid w:val="00AC5743"/>
    <w:rsid w:val="00AC627C"/>
    <w:rsid w:val="00AF3887"/>
    <w:rsid w:val="00B06837"/>
    <w:rsid w:val="00B11991"/>
    <w:rsid w:val="00B25A1B"/>
    <w:rsid w:val="00B520C5"/>
    <w:rsid w:val="00B77BB1"/>
    <w:rsid w:val="00BD62BA"/>
    <w:rsid w:val="00BD6346"/>
    <w:rsid w:val="00C02DED"/>
    <w:rsid w:val="00C10169"/>
    <w:rsid w:val="00C16E6D"/>
    <w:rsid w:val="00C3408F"/>
    <w:rsid w:val="00C613E5"/>
    <w:rsid w:val="00C6398B"/>
    <w:rsid w:val="00C64137"/>
    <w:rsid w:val="00CA4780"/>
    <w:rsid w:val="00CB0D0F"/>
    <w:rsid w:val="00CB559E"/>
    <w:rsid w:val="00CC10B4"/>
    <w:rsid w:val="00CC1BD4"/>
    <w:rsid w:val="00D02657"/>
    <w:rsid w:val="00D03AA4"/>
    <w:rsid w:val="00D27787"/>
    <w:rsid w:val="00D361AA"/>
    <w:rsid w:val="00D57C61"/>
    <w:rsid w:val="00D67168"/>
    <w:rsid w:val="00D7186C"/>
    <w:rsid w:val="00D80226"/>
    <w:rsid w:val="00D95F29"/>
    <w:rsid w:val="00DE1932"/>
    <w:rsid w:val="00DF27B6"/>
    <w:rsid w:val="00E04EE9"/>
    <w:rsid w:val="00E448CF"/>
    <w:rsid w:val="00E462BB"/>
    <w:rsid w:val="00E54C18"/>
    <w:rsid w:val="00E600C8"/>
    <w:rsid w:val="00E94492"/>
    <w:rsid w:val="00EC13E9"/>
    <w:rsid w:val="00EC7831"/>
    <w:rsid w:val="00ED4487"/>
    <w:rsid w:val="00EF5240"/>
    <w:rsid w:val="00F10AE6"/>
    <w:rsid w:val="00F35173"/>
    <w:rsid w:val="00F44E49"/>
    <w:rsid w:val="00F47DA3"/>
    <w:rsid w:val="00F658B0"/>
    <w:rsid w:val="00F80FA9"/>
    <w:rsid w:val="00F835DE"/>
    <w:rsid w:val="00F96489"/>
    <w:rsid w:val="00FB7328"/>
    <w:rsid w:val="00FC121C"/>
    <w:rsid w:val="00FD2AC9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D546E"/>
  <w15:docId w15:val="{51292BB8-D4B4-4333-81E1-CE17095CA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FA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4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4C18"/>
    <w:pPr>
      <w:ind w:left="720"/>
      <w:contextualSpacing/>
    </w:pPr>
  </w:style>
  <w:style w:type="table" w:styleId="LightList-Accent6">
    <w:name w:val="Light List Accent 6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2951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296"/>
  </w:style>
  <w:style w:type="paragraph" w:styleId="Footer">
    <w:name w:val="footer"/>
    <w:basedOn w:val="Normal"/>
    <w:link w:val="FooterChar"/>
    <w:uiPriority w:val="99"/>
    <w:unhideWhenUsed/>
    <w:rsid w:val="00A33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296"/>
  </w:style>
  <w:style w:type="character" w:styleId="CommentReference">
    <w:name w:val="annotation reference"/>
    <w:basedOn w:val="DefaultParagraphFont"/>
    <w:uiPriority w:val="99"/>
    <w:semiHidden/>
    <w:unhideWhenUsed/>
    <w:rsid w:val="00AF3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8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DEAD92-F703-46BD-853E-C39BB0565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5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فناوری اطلاعات سلامت دانشگاه علوم پزشکی سمنان</vt:lpstr>
    </vt:vector>
  </TitlesOfParts>
  <Company/>
  <LinksUpToDate>false</LinksUpToDate>
  <CharactersWithSpaces>7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فناوری اطلاعات سلامت دانشگاه علوم پزشکی سمنان</dc:title>
  <dc:creator>alhoo</dc:creator>
  <cp:lastModifiedBy>vostro</cp:lastModifiedBy>
  <cp:revision>9</cp:revision>
  <cp:lastPrinted>2019-10-21T07:47:00Z</cp:lastPrinted>
  <dcterms:created xsi:type="dcterms:W3CDTF">2023-05-26T12:54:00Z</dcterms:created>
  <dcterms:modified xsi:type="dcterms:W3CDTF">2023-05-26T13:57:00Z</dcterms:modified>
</cp:coreProperties>
</file>